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16810" w14:textId="77777777" w:rsidR="00E87A5B" w:rsidRDefault="006102A5" w:rsidP="006102A5">
      <w:pPr>
        <w:pStyle w:val="NoSpacing"/>
        <w:jc w:val="center"/>
        <w:rPr>
          <w:b/>
          <w:sz w:val="44"/>
          <w:szCs w:val="44"/>
        </w:rPr>
      </w:pPr>
      <w:bookmarkStart w:id="0" w:name="_GoBack"/>
      <w:bookmarkEnd w:id="0"/>
      <w:r w:rsidRPr="006102A5">
        <w:rPr>
          <w:b/>
          <w:sz w:val="44"/>
          <w:szCs w:val="44"/>
        </w:rPr>
        <w:t>Praying To The Lord</w:t>
      </w:r>
    </w:p>
    <w:p w14:paraId="2B2204CE" w14:textId="77777777" w:rsidR="006102A5" w:rsidRDefault="006102A5" w:rsidP="006102A5">
      <w:pPr>
        <w:pStyle w:val="NoSpacing"/>
        <w:jc w:val="center"/>
        <w:rPr>
          <w:b/>
          <w:sz w:val="44"/>
          <w:szCs w:val="44"/>
        </w:rPr>
      </w:pPr>
    </w:p>
    <w:p w14:paraId="531F2841" w14:textId="77777777" w:rsidR="006102A5" w:rsidRPr="00906C6E" w:rsidRDefault="00906C6E" w:rsidP="006102A5">
      <w:pPr>
        <w:pStyle w:val="NoSpacing"/>
        <w:rPr>
          <w:b/>
        </w:rPr>
      </w:pPr>
      <w:r>
        <w:rPr>
          <w:b/>
        </w:rPr>
        <w:t>Mark 11:</w:t>
      </w:r>
      <w:r w:rsidR="006102A5" w:rsidRPr="00906C6E">
        <w:rPr>
          <w:b/>
        </w:rPr>
        <w:t>22</w:t>
      </w:r>
      <w:r>
        <w:rPr>
          <w:b/>
        </w:rPr>
        <w:t xml:space="preserve"> </w:t>
      </w:r>
      <w:r w:rsidR="006102A5" w:rsidRPr="00906C6E">
        <w:rPr>
          <w:b/>
        </w:rPr>
        <w:t xml:space="preserve">And Jesus answering saith unto them, Have faith in God. </w:t>
      </w:r>
    </w:p>
    <w:p w14:paraId="6D582226" w14:textId="77777777" w:rsidR="006102A5" w:rsidRPr="00906C6E" w:rsidRDefault="00906C6E" w:rsidP="006102A5">
      <w:pPr>
        <w:pStyle w:val="NoSpacing"/>
        <w:rPr>
          <w:b/>
        </w:rPr>
      </w:pPr>
      <w:r>
        <w:rPr>
          <w:b/>
        </w:rPr>
        <w:t>:</w:t>
      </w:r>
      <w:r w:rsidR="006102A5" w:rsidRPr="00906C6E">
        <w:rPr>
          <w:b/>
        </w:rPr>
        <w:t>23</w:t>
      </w:r>
      <w:r>
        <w:rPr>
          <w:b/>
        </w:rPr>
        <w:t xml:space="preserve"> </w:t>
      </w:r>
      <w:r w:rsidR="006102A5" w:rsidRPr="00906C6E">
        <w:rPr>
          <w:b/>
        </w:rPr>
        <w:t xml:space="preserve">For verily I say unto you, That whosoever shall say unto this mountain, Be thou removed, and be thou cast into the sea; and shall not doubt in his heart, but shall believe that those things which he saith shall come to pass; he shall have whatsoever he saith. </w:t>
      </w:r>
    </w:p>
    <w:p w14:paraId="6922F228" w14:textId="77777777" w:rsidR="006102A5" w:rsidRPr="00906C6E" w:rsidRDefault="00906C6E" w:rsidP="006102A5">
      <w:pPr>
        <w:pStyle w:val="NoSpacing"/>
        <w:rPr>
          <w:b/>
        </w:rPr>
      </w:pPr>
      <w:r>
        <w:rPr>
          <w:b/>
        </w:rPr>
        <w:t>:</w:t>
      </w:r>
      <w:r w:rsidR="006102A5" w:rsidRPr="00906C6E">
        <w:rPr>
          <w:b/>
        </w:rPr>
        <w:t>24</w:t>
      </w:r>
      <w:r>
        <w:rPr>
          <w:b/>
        </w:rPr>
        <w:t xml:space="preserve"> </w:t>
      </w:r>
      <w:r w:rsidR="006102A5" w:rsidRPr="00906C6E">
        <w:rPr>
          <w:b/>
        </w:rPr>
        <w:t xml:space="preserve">Therefore I say unto you, What things </w:t>
      </w:r>
      <w:proofErr w:type="spellStart"/>
      <w:r w:rsidR="006102A5" w:rsidRPr="00906C6E">
        <w:rPr>
          <w:b/>
        </w:rPr>
        <w:t>soever</w:t>
      </w:r>
      <w:proofErr w:type="spellEnd"/>
      <w:r w:rsidR="006102A5" w:rsidRPr="00906C6E">
        <w:rPr>
          <w:b/>
        </w:rPr>
        <w:t xml:space="preserve"> ye desire, when ye pray, believe that ye receive them, and ye shall have them. </w:t>
      </w:r>
    </w:p>
    <w:p w14:paraId="7CB0C72A" w14:textId="77777777" w:rsidR="00906C6E" w:rsidRDefault="00906C6E" w:rsidP="006102A5">
      <w:pPr>
        <w:pStyle w:val="NoSpacing"/>
      </w:pPr>
      <w:r>
        <w:rPr>
          <w:b/>
        </w:rPr>
        <w:t>:</w:t>
      </w:r>
      <w:r w:rsidR="006102A5" w:rsidRPr="00906C6E">
        <w:rPr>
          <w:b/>
        </w:rPr>
        <w:t>25</w:t>
      </w:r>
      <w:r>
        <w:rPr>
          <w:b/>
        </w:rPr>
        <w:t xml:space="preserve"> </w:t>
      </w:r>
      <w:r w:rsidR="006102A5" w:rsidRPr="00906C6E">
        <w:rPr>
          <w:b/>
        </w:rPr>
        <w:t>And</w:t>
      </w:r>
      <w:r w:rsidR="006102A5" w:rsidRPr="00BB6B20">
        <w:rPr>
          <w:b/>
        </w:rPr>
        <w:t xml:space="preserve"> when ye stand praying, forgive, if ye have </w:t>
      </w:r>
      <w:proofErr w:type="spellStart"/>
      <w:r w:rsidR="006102A5" w:rsidRPr="00BB6B20">
        <w:rPr>
          <w:b/>
        </w:rPr>
        <w:t>ought</w:t>
      </w:r>
      <w:proofErr w:type="spellEnd"/>
      <w:r w:rsidR="006102A5" w:rsidRPr="00BB6B20">
        <w:rPr>
          <w:b/>
        </w:rPr>
        <w:t xml:space="preserve"> against any: that your Father also which is in heaven may forgive you your trespasses.</w:t>
      </w:r>
      <w:r w:rsidR="00BB6B20">
        <w:t xml:space="preserve"> </w:t>
      </w:r>
    </w:p>
    <w:p w14:paraId="24D57FE9" w14:textId="77777777" w:rsidR="006102A5" w:rsidRDefault="00BB6B20" w:rsidP="006102A5">
      <w:pPr>
        <w:pStyle w:val="NoSpacing"/>
      </w:pPr>
      <w:r>
        <w:t xml:space="preserve">(Believe in receiving </w:t>
      </w:r>
      <w:r w:rsidR="008E579D">
        <w:t xml:space="preserve">what you pray for; </w:t>
      </w:r>
      <w:r>
        <w:t>forgive: reconcile, and do not render evil for evil, so that the LORD may have mercy and both forgive us and answer our prayers</w:t>
      </w:r>
      <w:r w:rsidR="00906C6E">
        <w:t>.</w:t>
      </w:r>
      <w:r>
        <w:t>)</w:t>
      </w:r>
    </w:p>
    <w:p w14:paraId="2D98C59E" w14:textId="77777777" w:rsidR="006102A5" w:rsidRDefault="006102A5" w:rsidP="006102A5">
      <w:pPr>
        <w:pStyle w:val="NoSpacing"/>
        <w:rPr>
          <w:b/>
        </w:rPr>
      </w:pPr>
    </w:p>
    <w:p w14:paraId="58E20C2C" w14:textId="77777777" w:rsidR="00906C6E" w:rsidRDefault="006102A5" w:rsidP="006102A5">
      <w:pPr>
        <w:pStyle w:val="NoSpacing"/>
      </w:pPr>
      <w:proofErr w:type="spellStart"/>
      <w:r>
        <w:rPr>
          <w:b/>
        </w:rPr>
        <w:t>IJohn</w:t>
      </w:r>
      <w:proofErr w:type="spellEnd"/>
      <w:r>
        <w:rPr>
          <w:b/>
        </w:rPr>
        <w:t xml:space="preserve"> 3:22 </w:t>
      </w:r>
      <w:r w:rsidRPr="008A7D6E">
        <w:rPr>
          <w:b/>
        </w:rPr>
        <w:t>And whatsoever we ask, we receive of him, because we keep his commandments, and do those things that are pleasing in his sight.</w:t>
      </w:r>
      <w:r w:rsidR="008E579D">
        <w:t xml:space="preserve">  </w:t>
      </w:r>
    </w:p>
    <w:p w14:paraId="72F9E2A7" w14:textId="77777777" w:rsidR="006102A5" w:rsidRDefault="00906C6E" w:rsidP="006102A5">
      <w:pPr>
        <w:pStyle w:val="NoSpacing"/>
      </w:pPr>
      <w:r>
        <w:t>(K</w:t>
      </w:r>
      <w:r w:rsidR="008E579D">
        <w:t>eeping the LORD’S commandments in the old testament</w:t>
      </w:r>
      <w:r>
        <w:t xml:space="preserve"> and throughout the bible: </w:t>
      </w:r>
      <w:r w:rsidRPr="00906C6E">
        <w:rPr>
          <w:b/>
        </w:rPr>
        <w:t>Matthew 4:4</w:t>
      </w:r>
      <w:r w:rsidR="008E579D">
        <w:t xml:space="preserve">; and doing those things pleasing in his sight: </w:t>
      </w:r>
      <w:r w:rsidRPr="00906C6E">
        <w:rPr>
          <w:b/>
        </w:rPr>
        <w:t>Hebrews 11:6</w:t>
      </w:r>
      <w:r>
        <w:t xml:space="preserve">; </w:t>
      </w:r>
      <w:r w:rsidR="008E579D">
        <w:t xml:space="preserve">hearing and obeying Jesus Christ, </w:t>
      </w:r>
      <w:r w:rsidR="008E579D" w:rsidRPr="00906C6E">
        <w:rPr>
          <w:b/>
        </w:rPr>
        <w:t>Matthew 3:16-17</w:t>
      </w:r>
      <w:r w:rsidR="008E579D">
        <w:t xml:space="preserve">, showing love in word and deed, </w:t>
      </w:r>
      <w:r w:rsidR="008E579D" w:rsidRPr="00906C6E">
        <w:rPr>
          <w:b/>
        </w:rPr>
        <w:t>Matthew 22:36-40, Romans 13:8-10</w:t>
      </w:r>
      <w:r w:rsidR="008E579D">
        <w:t xml:space="preserve">, worshipping the Heavenly Father in spirit and truth, </w:t>
      </w:r>
      <w:r w:rsidR="008E579D" w:rsidRPr="00906C6E">
        <w:rPr>
          <w:b/>
        </w:rPr>
        <w:t>John 4:22-24</w:t>
      </w:r>
      <w:r>
        <w:t>, and faith in Jesus Christ:</w:t>
      </w:r>
      <w:r w:rsidR="00B35B9E">
        <w:t xml:space="preserve"> </w:t>
      </w:r>
      <w:r w:rsidR="00B35B9E" w:rsidRPr="00906C6E">
        <w:rPr>
          <w:b/>
        </w:rPr>
        <w:t xml:space="preserve">Deuteronomy 18:18-20, Revelations 14:12, </w:t>
      </w:r>
      <w:r>
        <w:rPr>
          <w:b/>
        </w:rPr>
        <w:t xml:space="preserve">Psalms 2:7,11-12, </w:t>
      </w:r>
      <w:r w:rsidR="00B35B9E" w:rsidRPr="00906C6E">
        <w:rPr>
          <w:b/>
        </w:rPr>
        <w:t>John 14:6</w:t>
      </w:r>
      <w:r w:rsidR="00B35B9E">
        <w:t>)</w:t>
      </w:r>
    </w:p>
    <w:p w14:paraId="7779055E" w14:textId="77777777" w:rsidR="00257ACB" w:rsidRDefault="00257ACB" w:rsidP="006102A5">
      <w:pPr>
        <w:pStyle w:val="NoSpacing"/>
      </w:pPr>
    </w:p>
    <w:p w14:paraId="78CFEC25" w14:textId="77777777" w:rsidR="00906C6E" w:rsidRDefault="00257ACB" w:rsidP="00257ACB">
      <w:pPr>
        <w:pStyle w:val="NoSpacing"/>
      </w:pPr>
      <w:r w:rsidRPr="00257ACB">
        <w:rPr>
          <w:b/>
        </w:rPr>
        <w:t>John 9:31</w:t>
      </w:r>
      <w:r>
        <w:rPr>
          <w:b/>
        </w:rPr>
        <w:t xml:space="preserve"> </w:t>
      </w:r>
      <w:r w:rsidRPr="008A7D6E">
        <w:rPr>
          <w:b/>
        </w:rPr>
        <w:t>Now we know that God heareth not sinners: but if any man be a worshipper of God, and doeth his will, him he heareth.</w:t>
      </w:r>
      <w:r w:rsidR="00906C6E">
        <w:t xml:space="preserve"> </w:t>
      </w:r>
    </w:p>
    <w:p w14:paraId="5BA3312A" w14:textId="77777777" w:rsidR="00257ACB" w:rsidRDefault="00906C6E" w:rsidP="00257ACB">
      <w:pPr>
        <w:pStyle w:val="NoSpacing"/>
      </w:pPr>
      <w:r>
        <w:t>(T</w:t>
      </w:r>
      <w:r w:rsidR="002C600B">
        <w:t xml:space="preserve">he Heavenly Father is NOT a hearer of those that blatantly sin, or ignore the truth when it is presented to them.  He is amazingly merciful, but if we are only disobedient his mercy and patience will run out, </w:t>
      </w:r>
      <w:r w:rsidR="002C600B" w:rsidRPr="00906C6E">
        <w:rPr>
          <w:b/>
        </w:rPr>
        <w:t>Acts 17:30-31</w:t>
      </w:r>
      <w:r>
        <w:t>.</w:t>
      </w:r>
      <w:r w:rsidR="002C600B">
        <w:t>)</w:t>
      </w:r>
    </w:p>
    <w:p w14:paraId="1EA1FD7D" w14:textId="77777777" w:rsidR="00257ACB" w:rsidRDefault="00257ACB" w:rsidP="00257ACB">
      <w:pPr>
        <w:pStyle w:val="NoSpacing"/>
      </w:pPr>
    </w:p>
    <w:p w14:paraId="47866719" w14:textId="77777777" w:rsidR="00257ACB" w:rsidRPr="00906C6E" w:rsidRDefault="00906C6E" w:rsidP="00257ACB">
      <w:pPr>
        <w:pStyle w:val="NoSpacing"/>
        <w:rPr>
          <w:b/>
        </w:rPr>
      </w:pPr>
      <w:r>
        <w:rPr>
          <w:b/>
        </w:rPr>
        <w:t>Luke 18:</w:t>
      </w:r>
      <w:r w:rsidR="00257ACB" w:rsidRPr="00906C6E">
        <w:rPr>
          <w:b/>
        </w:rPr>
        <w:t>1</w:t>
      </w:r>
      <w:r>
        <w:rPr>
          <w:b/>
        </w:rPr>
        <w:t xml:space="preserve"> </w:t>
      </w:r>
      <w:r w:rsidR="00257ACB" w:rsidRPr="00906C6E">
        <w:rPr>
          <w:b/>
        </w:rPr>
        <w:t xml:space="preserve">And he </w:t>
      </w:r>
      <w:proofErr w:type="spellStart"/>
      <w:r w:rsidR="00257ACB" w:rsidRPr="00906C6E">
        <w:rPr>
          <w:b/>
        </w:rPr>
        <w:t>spake</w:t>
      </w:r>
      <w:proofErr w:type="spellEnd"/>
      <w:r w:rsidR="00257ACB" w:rsidRPr="00906C6E">
        <w:rPr>
          <w:b/>
        </w:rPr>
        <w:t xml:space="preserve"> a parable unto them to this end, that men ought always to pray, and not to faint; </w:t>
      </w:r>
    </w:p>
    <w:p w14:paraId="0A2DF6E3" w14:textId="77777777" w:rsidR="00257ACB" w:rsidRPr="00906C6E" w:rsidRDefault="00906C6E" w:rsidP="00257ACB">
      <w:pPr>
        <w:pStyle w:val="NoSpacing"/>
        <w:rPr>
          <w:b/>
        </w:rPr>
      </w:pPr>
      <w:r>
        <w:rPr>
          <w:b/>
        </w:rPr>
        <w:t>:</w:t>
      </w:r>
      <w:r w:rsidR="00257ACB" w:rsidRPr="00906C6E">
        <w:rPr>
          <w:b/>
        </w:rPr>
        <w:t>2</w:t>
      </w:r>
      <w:r>
        <w:rPr>
          <w:b/>
        </w:rPr>
        <w:t xml:space="preserve"> </w:t>
      </w:r>
      <w:r w:rsidR="00257ACB" w:rsidRPr="00906C6E">
        <w:rPr>
          <w:b/>
        </w:rPr>
        <w:t xml:space="preserve">saying, There was in a city a judge, which feared not God, neither regarded man: </w:t>
      </w:r>
    </w:p>
    <w:p w14:paraId="20651CE9" w14:textId="77777777" w:rsidR="00257ACB" w:rsidRPr="00906C6E" w:rsidRDefault="00906C6E" w:rsidP="00257ACB">
      <w:pPr>
        <w:pStyle w:val="NoSpacing"/>
        <w:rPr>
          <w:b/>
        </w:rPr>
      </w:pPr>
      <w:r>
        <w:rPr>
          <w:b/>
        </w:rPr>
        <w:t>:</w:t>
      </w:r>
      <w:r w:rsidR="00257ACB" w:rsidRPr="00906C6E">
        <w:rPr>
          <w:b/>
        </w:rPr>
        <w:t>3</w:t>
      </w:r>
      <w:r>
        <w:rPr>
          <w:b/>
        </w:rPr>
        <w:t xml:space="preserve"> </w:t>
      </w:r>
      <w:r w:rsidR="00257ACB" w:rsidRPr="00906C6E">
        <w:rPr>
          <w:b/>
        </w:rPr>
        <w:t xml:space="preserve">And there was a widow in that city; and she came unto him, saying, Avenge me of mine adversary. </w:t>
      </w:r>
    </w:p>
    <w:p w14:paraId="6212E432" w14:textId="77777777" w:rsidR="00257ACB" w:rsidRPr="00906C6E" w:rsidRDefault="00906C6E" w:rsidP="00257ACB">
      <w:pPr>
        <w:pStyle w:val="NoSpacing"/>
        <w:rPr>
          <w:b/>
        </w:rPr>
      </w:pPr>
      <w:r>
        <w:rPr>
          <w:b/>
        </w:rPr>
        <w:t>:</w:t>
      </w:r>
      <w:r w:rsidR="00257ACB" w:rsidRPr="00906C6E">
        <w:rPr>
          <w:b/>
        </w:rPr>
        <w:t>4</w:t>
      </w:r>
      <w:r>
        <w:rPr>
          <w:b/>
        </w:rPr>
        <w:t xml:space="preserve"> </w:t>
      </w:r>
      <w:r w:rsidR="00257ACB" w:rsidRPr="00906C6E">
        <w:rPr>
          <w:b/>
        </w:rPr>
        <w:t xml:space="preserve">And he would not for a while: but afterward he said within himself, Though I fear not God, nor regard man; </w:t>
      </w:r>
    </w:p>
    <w:p w14:paraId="09C92BEF" w14:textId="77777777" w:rsidR="00257ACB" w:rsidRPr="00906C6E" w:rsidRDefault="00906C6E" w:rsidP="00257ACB">
      <w:pPr>
        <w:pStyle w:val="NoSpacing"/>
        <w:rPr>
          <w:b/>
        </w:rPr>
      </w:pPr>
      <w:r>
        <w:rPr>
          <w:b/>
        </w:rPr>
        <w:t>:</w:t>
      </w:r>
      <w:r w:rsidR="00257ACB" w:rsidRPr="00906C6E">
        <w:rPr>
          <w:b/>
        </w:rPr>
        <w:t>5</w:t>
      </w:r>
      <w:r>
        <w:rPr>
          <w:b/>
        </w:rPr>
        <w:t xml:space="preserve"> </w:t>
      </w:r>
      <w:r w:rsidR="00257ACB" w:rsidRPr="00906C6E">
        <w:rPr>
          <w:b/>
        </w:rPr>
        <w:t xml:space="preserve">Yet because this widow </w:t>
      </w:r>
      <w:proofErr w:type="spellStart"/>
      <w:r w:rsidR="00257ACB" w:rsidRPr="00906C6E">
        <w:rPr>
          <w:b/>
        </w:rPr>
        <w:t>troubleth</w:t>
      </w:r>
      <w:proofErr w:type="spellEnd"/>
      <w:r w:rsidR="00257ACB" w:rsidRPr="00906C6E">
        <w:rPr>
          <w:b/>
        </w:rPr>
        <w:t xml:space="preserve"> me, I will avenge her, lest by her continual coming she weary me. </w:t>
      </w:r>
    </w:p>
    <w:p w14:paraId="05A7142B" w14:textId="77777777" w:rsidR="00257ACB" w:rsidRPr="00906C6E" w:rsidRDefault="00906C6E" w:rsidP="00257ACB">
      <w:pPr>
        <w:pStyle w:val="NoSpacing"/>
        <w:rPr>
          <w:b/>
        </w:rPr>
      </w:pPr>
      <w:r>
        <w:rPr>
          <w:b/>
        </w:rPr>
        <w:t>:</w:t>
      </w:r>
      <w:r w:rsidR="00257ACB" w:rsidRPr="00906C6E">
        <w:rPr>
          <w:b/>
        </w:rPr>
        <w:t>6</w:t>
      </w:r>
      <w:r>
        <w:rPr>
          <w:b/>
        </w:rPr>
        <w:t xml:space="preserve"> </w:t>
      </w:r>
      <w:r w:rsidR="00257ACB" w:rsidRPr="00906C6E">
        <w:rPr>
          <w:b/>
        </w:rPr>
        <w:t xml:space="preserve">And the Lord said, Hear what the unjust judge saith. </w:t>
      </w:r>
    </w:p>
    <w:p w14:paraId="75BD6CC4" w14:textId="77777777" w:rsidR="00906C6E" w:rsidRDefault="00906C6E" w:rsidP="00257ACB">
      <w:pPr>
        <w:pStyle w:val="NoSpacing"/>
      </w:pPr>
      <w:r>
        <w:rPr>
          <w:b/>
        </w:rPr>
        <w:t>:</w:t>
      </w:r>
      <w:r w:rsidR="00257ACB" w:rsidRPr="00906C6E">
        <w:rPr>
          <w:b/>
        </w:rPr>
        <w:t>7</w:t>
      </w:r>
      <w:r>
        <w:rPr>
          <w:b/>
        </w:rPr>
        <w:t xml:space="preserve"> </w:t>
      </w:r>
      <w:r w:rsidR="00257ACB" w:rsidRPr="00906C6E">
        <w:rPr>
          <w:b/>
        </w:rPr>
        <w:t>And shall not God avenge his own elect, which cry day and night unto him, though he bear long with them?</w:t>
      </w:r>
      <w:r w:rsidR="00257ACB" w:rsidRPr="008A7D6E">
        <w:rPr>
          <w:b/>
        </w:rPr>
        <w:t xml:space="preserve"> </w:t>
      </w:r>
      <w:r w:rsidR="002C600B">
        <w:t xml:space="preserve"> </w:t>
      </w:r>
    </w:p>
    <w:p w14:paraId="7F028F6A" w14:textId="77777777" w:rsidR="00257ACB" w:rsidRDefault="002C600B" w:rsidP="00257ACB">
      <w:pPr>
        <w:pStyle w:val="NoSpacing"/>
      </w:pPr>
      <w:r>
        <w:t>(Cleave unto the LORD and pray to him, He will NOT abandon us NOR forsake the righteous, even though we have suffered for a while as his people</w:t>
      </w:r>
      <w:r w:rsidR="00906C6E">
        <w:t>.</w:t>
      </w:r>
      <w:r>
        <w:t>)</w:t>
      </w:r>
    </w:p>
    <w:p w14:paraId="2044CB39" w14:textId="77777777" w:rsidR="006102A5" w:rsidRDefault="006102A5" w:rsidP="006102A5">
      <w:pPr>
        <w:pStyle w:val="NoSpacing"/>
        <w:rPr>
          <w:b/>
        </w:rPr>
      </w:pPr>
    </w:p>
    <w:p w14:paraId="0A350AF9" w14:textId="77777777" w:rsidR="00374996" w:rsidRPr="008A7D6E" w:rsidRDefault="005C5044" w:rsidP="006102A5">
      <w:pPr>
        <w:pStyle w:val="NoSpacing"/>
        <w:rPr>
          <w:b/>
        </w:rPr>
      </w:pPr>
      <w:r>
        <w:rPr>
          <w:b/>
        </w:rPr>
        <w:t>Ecclesiasticus (A)</w:t>
      </w:r>
      <w:r w:rsidR="00906C6E">
        <w:rPr>
          <w:b/>
        </w:rPr>
        <w:t xml:space="preserve"> 35</w:t>
      </w:r>
      <w:r w:rsidR="00374996">
        <w:rPr>
          <w:b/>
        </w:rPr>
        <w:t xml:space="preserve">:16 </w:t>
      </w:r>
      <w:r w:rsidR="00374996" w:rsidRPr="008A7D6E">
        <w:rPr>
          <w:b/>
        </w:rPr>
        <w:t xml:space="preserve">He that </w:t>
      </w:r>
      <w:proofErr w:type="spellStart"/>
      <w:r w:rsidR="00374996" w:rsidRPr="008A7D6E">
        <w:rPr>
          <w:b/>
        </w:rPr>
        <w:t>serveth</w:t>
      </w:r>
      <w:proofErr w:type="spellEnd"/>
      <w:r w:rsidR="00374996" w:rsidRPr="008A7D6E">
        <w:rPr>
          <w:b/>
        </w:rPr>
        <w:t xml:space="preserve"> the Lord shall be accepted with </w:t>
      </w:r>
      <w:proofErr w:type="spellStart"/>
      <w:r w:rsidR="00374996" w:rsidRPr="008A7D6E">
        <w:rPr>
          <w:b/>
        </w:rPr>
        <w:t>favour</w:t>
      </w:r>
      <w:proofErr w:type="spellEnd"/>
      <w:r w:rsidR="00374996" w:rsidRPr="008A7D6E">
        <w:rPr>
          <w:b/>
        </w:rPr>
        <w:t>, and his prayer shall reach unto the clouds.</w:t>
      </w:r>
    </w:p>
    <w:p w14:paraId="2FF2ADF4" w14:textId="77777777" w:rsidR="00374996" w:rsidRPr="008A7D6E" w:rsidRDefault="00374996" w:rsidP="006102A5">
      <w:pPr>
        <w:pStyle w:val="NoSpacing"/>
        <w:rPr>
          <w:b/>
        </w:rPr>
      </w:pPr>
      <w:r w:rsidRPr="008A7D6E">
        <w:rPr>
          <w:b/>
        </w:rPr>
        <w:t xml:space="preserve">:17 The prayer of the humble </w:t>
      </w:r>
      <w:proofErr w:type="spellStart"/>
      <w:r w:rsidRPr="008A7D6E">
        <w:rPr>
          <w:b/>
        </w:rPr>
        <w:t>pierceth</w:t>
      </w:r>
      <w:proofErr w:type="spellEnd"/>
      <w:r w:rsidRPr="008A7D6E">
        <w:rPr>
          <w:b/>
        </w:rPr>
        <w:t xml:space="preserve"> the clouds: and till it come nigh, he will not be comforted; and will not depart, till the most High shall behold to judge righteously, and execute judgment.</w:t>
      </w:r>
    </w:p>
    <w:p w14:paraId="0C0825A9" w14:textId="77777777" w:rsidR="00906C6E" w:rsidRDefault="00374996" w:rsidP="006102A5">
      <w:pPr>
        <w:pStyle w:val="NoSpacing"/>
      </w:pPr>
      <w:r w:rsidRPr="008A7D6E">
        <w:rPr>
          <w:b/>
        </w:rPr>
        <w:lastRenderedPageBreak/>
        <w:t xml:space="preserve">:18 For the Lord will not be slack, neither will the Mighty be patient toward them, till he have smitten in sunder the loins of the unmerciful, and </w:t>
      </w:r>
      <w:proofErr w:type="spellStart"/>
      <w:r w:rsidRPr="008A7D6E">
        <w:rPr>
          <w:b/>
        </w:rPr>
        <w:t>repayed</w:t>
      </w:r>
      <w:proofErr w:type="spellEnd"/>
      <w:r w:rsidRPr="008A7D6E">
        <w:rPr>
          <w:b/>
        </w:rPr>
        <w:t xml:space="preserve"> vengeance to the heathen; till he have taken away the multitude of the proud, and broken the </w:t>
      </w:r>
      <w:proofErr w:type="spellStart"/>
      <w:r w:rsidRPr="008A7D6E">
        <w:rPr>
          <w:b/>
        </w:rPr>
        <w:t>sceptre</w:t>
      </w:r>
      <w:proofErr w:type="spellEnd"/>
      <w:r w:rsidRPr="008A7D6E">
        <w:rPr>
          <w:b/>
        </w:rPr>
        <w:t xml:space="preserve"> of the unrighteous;</w:t>
      </w:r>
      <w:r w:rsidR="008A7D6E">
        <w:t xml:space="preserve"> </w:t>
      </w:r>
    </w:p>
    <w:p w14:paraId="2F998AD4" w14:textId="77777777" w:rsidR="00374996" w:rsidRPr="00374996" w:rsidRDefault="008A7D6E" w:rsidP="006102A5">
      <w:pPr>
        <w:pStyle w:val="NoSpacing"/>
        <w:rPr>
          <w:b/>
        </w:rPr>
      </w:pPr>
      <w:r>
        <w:t>(Faith and patience)</w:t>
      </w:r>
    </w:p>
    <w:p w14:paraId="306FB6F7" w14:textId="77777777" w:rsidR="00374996" w:rsidRDefault="00374996" w:rsidP="006102A5">
      <w:pPr>
        <w:pStyle w:val="NoSpacing"/>
      </w:pPr>
    </w:p>
    <w:p w14:paraId="48CAF44D" w14:textId="77777777" w:rsidR="00257ACB" w:rsidRPr="00906C6E" w:rsidRDefault="00906C6E" w:rsidP="00257ACB">
      <w:pPr>
        <w:pStyle w:val="NoSpacing"/>
        <w:rPr>
          <w:b/>
        </w:rPr>
      </w:pPr>
      <w:r>
        <w:rPr>
          <w:b/>
        </w:rPr>
        <w:t>Matthew 6:</w:t>
      </w:r>
      <w:r w:rsidR="00257ACB" w:rsidRPr="00906C6E">
        <w:rPr>
          <w:b/>
        </w:rPr>
        <w:t>7</w:t>
      </w:r>
      <w:r>
        <w:rPr>
          <w:b/>
        </w:rPr>
        <w:t xml:space="preserve"> </w:t>
      </w:r>
      <w:r w:rsidR="00257ACB" w:rsidRPr="00906C6E">
        <w:rPr>
          <w:b/>
        </w:rPr>
        <w:t xml:space="preserve">But when ye pray, use not vain repetitions, as the heathen do: for they think that they shall be heard for their much speaking. </w:t>
      </w:r>
    </w:p>
    <w:p w14:paraId="2D0B0E42" w14:textId="77777777" w:rsidR="00906C6E" w:rsidRDefault="00906C6E" w:rsidP="00257ACB">
      <w:pPr>
        <w:pStyle w:val="NoSpacing"/>
      </w:pPr>
      <w:r>
        <w:rPr>
          <w:b/>
        </w:rPr>
        <w:t>:</w:t>
      </w:r>
      <w:r w:rsidR="00257ACB" w:rsidRPr="00906C6E">
        <w:rPr>
          <w:b/>
        </w:rPr>
        <w:t>8</w:t>
      </w:r>
      <w:r>
        <w:rPr>
          <w:b/>
        </w:rPr>
        <w:t xml:space="preserve"> </w:t>
      </w:r>
      <w:r w:rsidR="00257ACB" w:rsidRPr="00906C6E">
        <w:rPr>
          <w:b/>
        </w:rPr>
        <w:t>Be</w:t>
      </w:r>
      <w:r w:rsidR="00257ACB" w:rsidRPr="00D20FC9">
        <w:rPr>
          <w:b/>
        </w:rPr>
        <w:t xml:space="preserve"> not ye therefore like unto them: for your Father </w:t>
      </w:r>
      <w:proofErr w:type="spellStart"/>
      <w:r w:rsidR="00257ACB" w:rsidRPr="00D20FC9">
        <w:rPr>
          <w:b/>
        </w:rPr>
        <w:t>knoweth</w:t>
      </w:r>
      <w:proofErr w:type="spellEnd"/>
      <w:r w:rsidR="00257ACB" w:rsidRPr="00D20FC9">
        <w:rPr>
          <w:b/>
        </w:rPr>
        <w:t xml:space="preserve"> what things ye have need of, before ye ask him.</w:t>
      </w:r>
      <w:r w:rsidR="008A7D6E">
        <w:t xml:space="preserve"> </w:t>
      </w:r>
    </w:p>
    <w:p w14:paraId="1C2EBD1D" w14:textId="77777777" w:rsidR="00257ACB" w:rsidRPr="00906C6E" w:rsidRDefault="008A7D6E" w:rsidP="00257ACB">
      <w:pPr>
        <w:pStyle w:val="NoSpacing"/>
        <w:rPr>
          <w:b/>
        </w:rPr>
      </w:pPr>
      <w:r>
        <w:t>(STOP following Caucasian traditions and religions</w:t>
      </w:r>
      <w:r w:rsidR="00D20FC9">
        <w:t xml:space="preserve"> like Christianity and </w:t>
      </w:r>
      <w:proofErr w:type="spellStart"/>
      <w:r w:rsidR="00D20FC9">
        <w:t>catholicism</w:t>
      </w:r>
      <w:proofErr w:type="spellEnd"/>
      <w:r w:rsidR="00D20FC9">
        <w:t>, as well as any religion</w:t>
      </w:r>
      <w:r>
        <w:t xml:space="preserve"> such as </w:t>
      </w:r>
      <w:proofErr w:type="spellStart"/>
      <w:r>
        <w:t>islam</w:t>
      </w:r>
      <w:proofErr w:type="spellEnd"/>
      <w:r w:rsidR="00D20FC9">
        <w:t>,</w:t>
      </w:r>
      <w:r>
        <w:t xml:space="preserve"> and </w:t>
      </w:r>
      <w:proofErr w:type="spellStart"/>
      <w:r w:rsidR="00D20FC9">
        <w:t>b</w:t>
      </w:r>
      <w:r>
        <w:t>uddhism</w:t>
      </w:r>
      <w:proofErr w:type="spellEnd"/>
      <w:r>
        <w:t>.  Vain</w:t>
      </w:r>
      <w:r w:rsidR="00D20FC9">
        <w:t>,</w:t>
      </w:r>
      <w:r>
        <w:t xml:space="preserve"> empty and worthless repetitions of phrases and prayers</w:t>
      </w:r>
      <w:r w:rsidR="00D20FC9">
        <w:t xml:space="preserve"> mean ABSOLUTELY nothing to the LORD, so do NOT continue</w:t>
      </w:r>
      <w:r w:rsidR="00906C6E">
        <w:t xml:space="preserve"> being like them: </w:t>
      </w:r>
      <w:r w:rsidR="00906C6E" w:rsidRPr="00906C6E">
        <w:rPr>
          <w:b/>
        </w:rPr>
        <w:t>Psalms 96:4-5</w:t>
      </w:r>
      <w:r w:rsidR="00906C6E">
        <w:t>.</w:t>
      </w:r>
      <w:r w:rsidR="00D20FC9">
        <w:t>)</w:t>
      </w:r>
    </w:p>
    <w:p w14:paraId="4819D1C8" w14:textId="77777777" w:rsidR="0089325E" w:rsidRDefault="0089325E" w:rsidP="00257ACB">
      <w:pPr>
        <w:pStyle w:val="NoSpacing"/>
      </w:pPr>
    </w:p>
    <w:p w14:paraId="2191D41A" w14:textId="77777777" w:rsidR="00906C6E" w:rsidRDefault="00906C6E" w:rsidP="00257ACB">
      <w:pPr>
        <w:pStyle w:val="NoSpacing"/>
        <w:rPr>
          <w:b/>
        </w:rPr>
      </w:pPr>
      <w:r>
        <w:rPr>
          <w:b/>
        </w:rPr>
        <w:t xml:space="preserve">Ecclesiasticus </w:t>
      </w:r>
      <w:r w:rsidR="0089325E" w:rsidRPr="0089325E">
        <w:rPr>
          <w:b/>
        </w:rPr>
        <w:t>7:10</w:t>
      </w:r>
      <w:r w:rsidR="0089325E">
        <w:rPr>
          <w:b/>
        </w:rPr>
        <w:t xml:space="preserve"> </w:t>
      </w:r>
      <w:r w:rsidR="0089325E" w:rsidRPr="00D20FC9">
        <w:rPr>
          <w:b/>
        </w:rPr>
        <w:t xml:space="preserve">Be not fainthearted when thou </w:t>
      </w:r>
      <w:proofErr w:type="spellStart"/>
      <w:r w:rsidR="0089325E" w:rsidRPr="00D20FC9">
        <w:rPr>
          <w:b/>
        </w:rPr>
        <w:t>makest</w:t>
      </w:r>
      <w:proofErr w:type="spellEnd"/>
      <w:r w:rsidR="0089325E" w:rsidRPr="00D20FC9">
        <w:rPr>
          <w:b/>
        </w:rPr>
        <w:t xml:space="preserve"> thy prayer, and neglect not to give alms.</w:t>
      </w:r>
      <w:r w:rsidR="00D20FC9">
        <w:rPr>
          <w:b/>
        </w:rPr>
        <w:t xml:space="preserve"> </w:t>
      </w:r>
    </w:p>
    <w:p w14:paraId="7282B93E" w14:textId="77777777" w:rsidR="0089325E" w:rsidRPr="00D20FC9" w:rsidRDefault="00906C6E" w:rsidP="00257ACB">
      <w:pPr>
        <w:pStyle w:val="NoSpacing"/>
        <w:rPr>
          <w:b/>
        </w:rPr>
      </w:pPr>
      <w:r>
        <w:t>(B</w:t>
      </w:r>
      <w:r w:rsidR="00D20FC9" w:rsidRPr="00D20FC9">
        <w:t>e confident and have faith when you pray, and make sure to help those unable to repay or are needy)</w:t>
      </w:r>
    </w:p>
    <w:p w14:paraId="1C096A86" w14:textId="77777777" w:rsidR="00BE5051" w:rsidRDefault="00BE5051" w:rsidP="00257ACB">
      <w:pPr>
        <w:pStyle w:val="NoSpacing"/>
      </w:pPr>
    </w:p>
    <w:p w14:paraId="304858D8" w14:textId="77777777" w:rsidR="00BE5051" w:rsidRDefault="00BE5051" w:rsidP="00257ACB">
      <w:pPr>
        <w:pStyle w:val="NoSpacing"/>
      </w:pPr>
      <w:r w:rsidRPr="00BE5051">
        <w:rPr>
          <w:b/>
        </w:rPr>
        <w:t>Psalms 88:13</w:t>
      </w:r>
      <w:r>
        <w:t xml:space="preserve"> </w:t>
      </w:r>
      <w:r w:rsidRPr="00D20FC9">
        <w:rPr>
          <w:b/>
        </w:rPr>
        <w:t>But unto thee have I cried, O LORD; and in the morning shall my prayer prevent thee.</w:t>
      </w:r>
      <w:r w:rsidR="00D20FC9">
        <w:t xml:space="preserve"> (Praying to the LORD in the morning will prevent him from punishing us for our sins.)</w:t>
      </w:r>
    </w:p>
    <w:p w14:paraId="628518DA" w14:textId="77777777" w:rsidR="00A40046" w:rsidRDefault="00A40046" w:rsidP="00257ACB">
      <w:pPr>
        <w:pStyle w:val="NoSpacing"/>
        <w:rPr>
          <w:b/>
        </w:rPr>
      </w:pPr>
    </w:p>
    <w:p w14:paraId="271760DA" w14:textId="77777777" w:rsidR="00A40046" w:rsidRDefault="005617D4" w:rsidP="00257ACB">
      <w:pPr>
        <w:pStyle w:val="NoSpacing"/>
        <w:rPr>
          <w:b/>
        </w:rPr>
      </w:pPr>
      <w:r>
        <w:rPr>
          <w:b/>
        </w:rPr>
        <w:t xml:space="preserve">Romans 1:9 </w:t>
      </w:r>
      <w:r w:rsidRPr="00D20FC9">
        <w:rPr>
          <w:b/>
        </w:rPr>
        <w:t xml:space="preserve">For God is my witness, whom I serve with my spirit in the gospel of his Son, that </w:t>
      </w:r>
      <w:r w:rsidRPr="00D20FC9">
        <w:rPr>
          <w:b/>
          <w:bCs/>
        </w:rPr>
        <w:t>without</w:t>
      </w:r>
      <w:r w:rsidRPr="00D20FC9">
        <w:rPr>
          <w:b/>
        </w:rPr>
        <w:t xml:space="preserve"> </w:t>
      </w:r>
      <w:r w:rsidRPr="00D20FC9">
        <w:rPr>
          <w:b/>
          <w:bCs/>
        </w:rPr>
        <w:t>ceasing</w:t>
      </w:r>
      <w:r w:rsidRPr="00D20FC9">
        <w:rPr>
          <w:b/>
        </w:rPr>
        <w:t xml:space="preserve"> I make mention of you always in my </w:t>
      </w:r>
      <w:r w:rsidRPr="00D20FC9">
        <w:rPr>
          <w:b/>
          <w:bCs/>
        </w:rPr>
        <w:t>pray</w:t>
      </w:r>
      <w:r w:rsidRPr="00D20FC9">
        <w:rPr>
          <w:b/>
        </w:rPr>
        <w:t>ers;</w:t>
      </w:r>
      <w:r w:rsidR="00D20FC9">
        <w:rPr>
          <w:b/>
        </w:rPr>
        <w:t xml:space="preserve"> </w:t>
      </w:r>
    </w:p>
    <w:p w14:paraId="46EB5620" w14:textId="77777777" w:rsidR="00BE5051" w:rsidRPr="00D20FC9" w:rsidRDefault="00A40046" w:rsidP="00257ACB">
      <w:pPr>
        <w:pStyle w:val="NoSpacing"/>
      </w:pPr>
      <w:r>
        <w:t>(Humbly l</w:t>
      </w:r>
      <w:r w:rsidR="00D20FC9" w:rsidRPr="00D20FC9">
        <w:t xml:space="preserve">earn the gospel and heed it, </w:t>
      </w:r>
      <w:r>
        <w:t>PRAY FOR OTHERS</w:t>
      </w:r>
      <w:r w:rsidR="00D20FC9" w:rsidRPr="00D20FC9">
        <w:t xml:space="preserve"> when you pray, care for each other in prayer)</w:t>
      </w:r>
    </w:p>
    <w:p w14:paraId="4D53D5AD" w14:textId="77777777" w:rsidR="00EB379A" w:rsidRDefault="00EB379A" w:rsidP="00257ACB">
      <w:pPr>
        <w:pStyle w:val="NoSpacing"/>
      </w:pPr>
    </w:p>
    <w:p w14:paraId="243935B3" w14:textId="77777777" w:rsidR="00EB379A" w:rsidRDefault="00EB379A" w:rsidP="00257ACB">
      <w:pPr>
        <w:pStyle w:val="NoSpacing"/>
      </w:pPr>
      <w:r w:rsidRPr="000C516A">
        <w:rPr>
          <w:b/>
        </w:rPr>
        <w:t>James 5:16</w:t>
      </w:r>
      <w:r>
        <w:t xml:space="preserve"> </w:t>
      </w:r>
      <w:r w:rsidRPr="00E42E1D">
        <w:rPr>
          <w:b/>
        </w:rPr>
        <w:t xml:space="preserve">Confess your faults </w:t>
      </w:r>
      <w:r w:rsidRPr="00E42E1D">
        <w:rPr>
          <w:b/>
          <w:bCs/>
        </w:rPr>
        <w:t>one</w:t>
      </w:r>
      <w:r w:rsidRPr="00E42E1D">
        <w:rPr>
          <w:b/>
        </w:rPr>
        <w:t xml:space="preserve"> to </w:t>
      </w:r>
      <w:r w:rsidRPr="00E42E1D">
        <w:rPr>
          <w:b/>
          <w:bCs/>
        </w:rPr>
        <w:t>another</w:t>
      </w:r>
      <w:r w:rsidRPr="00E42E1D">
        <w:rPr>
          <w:b/>
        </w:rPr>
        <w:t xml:space="preserve">, and </w:t>
      </w:r>
      <w:r w:rsidRPr="00E42E1D">
        <w:rPr>
          <w:b/>
          <w:bCs/>
        </w:rPr>
        <w:t>pray</w:t>
      </w:r>
      <w:r w:rsidRPr="00E42E1D">
        <w:rPr>
          <w:b/>
        </w:rPr>
        <w:t xml:space="preserve"> </w:t>
      </w:r>
      <w:r w:rsidRPr="00E42E1D">
        <w:rPr>
          <w:b/>
          <w:bCs/>
        </w:rPr>
        <w:t>one</w:t>
      </w:r>
      <w:r w:rsidRPr="00E42E1D">
        <w:rPr>
          <w:b/>
        </w:rPr>
        <w:t xml:space="preserve"> for </w:t>
      </w:r>
      <w:r w:rsidRPr="00E42E1D">
        <w:rPr>
          <w:b/>
          <w:bCs/>
        </w:rPr>
        <w:t>another</w:t>
      </w:r>
      <w:r w:rsidRPr="00E42E1D">
        <w:rPr>
          <w:b/>
        </w:rPr>
        <w:t xml:space="preserve">, that ye may be healed. The effectual fervent </w:t>
      </w:r>
      <w:r w:rsidRPr="00E42E1D">
        <w:rPr>
          <w:b/>
          <w:bCs/>
        </w:rPr>
        <w:t>pray</w:t>
      </w:r>
      <w:r w:rsidRPr="00E42E1D">
        <w:rPr>
          <w:b/>
        </w:rPr>
        <w:t xml:space="preserve">er of a righteous man </w:t>
      </w:r>
      <w:proofErr w:type="spellStart"/>
      <w:r w:rsidRPr="00E42E1D">
        <w:rPr>
          <w:b/>
        </w:rPr>
        <w:t>availeth</w:t>
      </w:r>
      <w:proofErr w:type="spellEnd"/>
      <w:r w:rsidRPr="00E42E1D">
        <w:rPr>
          <w:b/>
        </w:rPr>
        <w:t xml:space="preserve"> much.</w:t>
      </w:r>
      <w:r w:rsidR="00E42E1D">
        <w:t xml:space="preserve">  (pray for each other, the more we obey the LORD, the stronger our prayers to him become)</w:t>
      </w:r>
    </w:p>
    <w:p w14:paraId="41CDE46D" w14:textId="77777777" w:rsidR="000C516A" w:rsidRDefault="000C516A" w:rsidP="00257ACB">
      <w:pPr>
        <w:pStyle w:val="NoSpacing"/>
      </w:pPr>
    </w:p>
    <w:p w14:paraId="12C0FF9E" w14:textId="77777777" w:rsidR="000C516A" w:rsidRPr="00A40046" w:rsidRDefault="00A40046" w:rsidP="000C516A">
      <w:pPr>
        <w:pStyle w:val="NoSpacing"/>
        <w:rPr>
          <w:rFonts w:asciiTheme="majorHAnsi" w:hAnsiTheme="majorHAnsi"/>
          <w:sz w:val="24"/>
          <w:szCs w:val="24"/>
          <w:vertAlign w:val="superscript"/>
        </w:rPr>
      </w:pPr>
      <w:proofErr w:type="spellStart"/>
      <w:r>
        <w:rPr>
          <w:b/>
        </w:rPr>
        <w:t>IKings</w:t>
      </w:r>
      <w:proofErr w:type="spellEnd"/>
      <w:r>
        <w:rPr>
          <w:b/>
        </w:rPr>
        <w:t xml:space="preserve"> 8:</w:t>
      </w:r>
      <w:r w:rsidR="000C516A" w:rsidRPr="00A40046">
        <w:rPr>
          <w:b/>
        </w:rPr>
        <w:t>47</w:t>
      </w:r>
      <w:r>
        <w:rPr>
          <w:b/>
        </w:rPr>
        <w:t xml:space="preserve"> </w:t>
      </w:r>
      <w:r w:rsidR="000C516A" w:rsidRPr="00A40046">
        <w:rPr>
          <w:b/>
        </w:rPr>
        <w:t xml:space="preserve">Yet if they shall bethink themselves in the land whither they were carried captives, and repent, and make supplication unto thee in the land of them that carried them captives, saying, We have sinned, and have done perversely, we have committed wickedness; </w:t>
      </w:r>
    </w:p>
    <w:p w14:paraId="111B17F5" w14:textId="77777777" w:rsidR="000C516A" w:rsidRPr="00A40046" w:rsidRDefault="00A40046" w:rsidP="000C516A">
      <w:pPr>
        <w:pStyle w:val="NoSpacing"/>
        <w:rPr>
          <w:b/>
        </w:rPr>
      </w:pPr>
      <w:r>
        <w:rPr>
          <w:b/>
        </w:rPr>
        <w:t>:</w:t>
      </w:r>
      <w:r w:rsidR="000C516A" w:rsidRPr="00A40046">
        <w:rPr>
          <w:b/>
        </w:rPr>
        <w:t>48</w:t>
      </w:r>
      <w:r>
        <w:rPr>
          <w:b/>
        </w:rPr>
        <w:t xml:space="preserve"> </w:t>
      </w:r>
      <w:r w:rsidR="000C516A" w:rsidRPr="00A40046">
        <w:rPr>
          <w:b/>
        </w:rPr>
        <w:t xml:space="preserve">And so return unto thee with all their heart, and with all their soul, in the land of their enemies, which led them away captive, and pray unto thee toward their land, which thou </w:t>
      </w:r>
      <w:proofErr w:type="spellStart"/>
      <w:r w:rsidR="000C516A" w:rsidRPr="00A40046">
        <w:rPr>
          <w:b/>
        </w:rPr>
        <w:t>gavest</w:t>
      </w:r>
      <w:proofErr w:type="spellEnd"/>
      <w:r w:rsidR="000C516A" w:rsidRPr="00A40046">
        <w:rPr>
          <w:b/>
        </w:rPr>
        <w:t xml:space="preserve"> unto their fathers, the city which thou hast chosen, and the house which I have built for thy name: </w:t>
      </w:r>
    </w:p>
    <w:p w14:paraId="5772D763" w14:textId="77777777" w:rsidR="000C516A" w:rsidRPr="00A40046" w:rsidRDefault="00A40046" w:rsidP="000C516A">
      <w:pPr>
        <w:pStyle w:val="NoSpacing"/>
        <w:rPr>
          <w:b/>
        </w:rPr>
      </w:pPr>
      <w:r>
        <w:rPr>
          <w:b/>
        </w:rPr>
        <w:t>:</w:t>
      </w:r>
      <w:r w:rsidR="000C516A" w:rsidRPr="00A40046">
        <w:rPr>
          <w:b/>
        </w:rPr>
        <w:t>49</w:t>
      </w:r>
      <w:r>
        <w:rPr>
          <w:b/>
        </w:rPr>
        <w:t xml:space="preserve"> </w:t>
      </w:r>
      <w:r w:rsidR="000C516A" w:rsidRPr="00A40046">
        <w:rPr>
          <w:b/>
        </w:rPr>
        <w:t xml:space="preserve">Then hear thou their prayer and their supplication in heaven thy dwelling place, and maintain their cause, </w:t>
      </w:r>
    </w:p>
    <w:p w14:paraId="6BBDD272" w14:textId="77777777" w:rsidR="000C516A" w:rsidRPr="00A40046" w:rsidRDefault="00A40046" w:rsidP="000C516A">
      <w:pPr>
        <w:pStyle w:val="NoSpacing"/>
        <w:rPr>
          <w:b/>
        </w:rPr>
      </w:pPr>
      <w:r>
        <w:rPr>
          <w:b/>
        </w:rPr>
        <w:t>:</w:t>
      </w:r>
      <w:r w:rsidR="000C516A" w:rsidRPr="00A40046">
        <w:rPr>
          <w:b/>
        </w:rPr>
        <w:t>50</w:t>
      </w:r>
      <w:r>
        <w:rPr>
          <w:b/>
        </w:rPr>
        <w:t xml:space="preserve"> </w:t>
      </w:r>
      <w:r w:rsidR="000C516A" w:rsidRPr="00A40046">
        <w:rPr>
          <w:b/>
        </w:rPr>
        <w:t xml:space="preserve">And forgive thy people that have sinned against thee, and all their transgressions wherein they have transgressed against thee, and give them compassion before them who carried them captive, that they may have compassion on them: </w:t>
      </w:r>
    </w:p>
    <w:p w14:paraId="6C3F4550" w14:textId="77777777" w:rsidR="000C516A" w:rsidRPr="00A40046" w:rsidRDefault="00A40046" w:rsidP="000C516A">
      <w:pPr>
        <w:pStyle w:val="NoSpacing"/>
        <w:rPr>
          <w:b/>
        </w:rPr>
      </w:pPr>
      <w:r>
        <w:rPr>
          <w:b/>
        </w:rPr>
        <w:t>:</w:t>
      </w:r>
      <w:r w:rsidR="000C516A" w:rsidRPr="00A40046">
        <w:rPr>
          <w:b/>
        </w:rPr>
        <w:t>51</w:t>
      </w:r>
      <w:r>
        <w:rPr>
          <w:b/>
        </w:rPr>
        <w:t xml:space="preserve"> </w:t>
      </w:r>
      <w:r w:rsidR="000C516A" w:rsidRPr="00A40046">
        <w:rPr>
          <w:b/>
        </w:rPr>
        <w:t xml:space="preserve">For they be thy people, and thine inheritance, which thou </w:t>
      </w:r>
      <w:proofErr w:type="spellStart"/>
      <w:r w:rsidR="000C516A" w:rsidRPr="00A40046">
        <w:rPr>
          <w:b/>
        </w:rPr>
        <w:t>broughtest</w:t>
      </w:r>
      <w:proofErr w:type="spellEnd"/>
      <w:r w:rsidR="000C516A" w:rsidRPr="00A40046">
        <w:rPr>
          <w:b/>
        </w:rPr>
        <w:t xml:space="preserve"> forth out of Egypt, from the midst of the furnace of iron: </w:t>
      </w:r>
    </w:p>
    <w:p w14:paraId="52530F76" w14:textId="77777777" w:rsidR="00A40046" w:rsidRDefault="00A40046" w:rsidP="000C516A">
      <w:pPr>
        <w:pStyle w:val="NoSpacing"/>
      </w:pPr>
      <w:r>
        <w:rPr>
          <w:b/>
        </w:rPr>
        <w:t>:</w:t>
      </w:r>
      <w:r w:rsidR="000C516A" w:rsidRPr="00A40046">
        <w:rPr>
          <w:b/>
        </w:rPr>
        <w:t>52</w:t>
      </w:r>
      <w:r>
        <w:rPr>
          <w:b/>
        </w:rPr>
        <w:t xml:space="preserve"> </w:t>
      </w:r>
      <w:r w:rsidR="000C516A" w:rsidRPr="00A40046">
        <w:rPr>
          <w:b/>
        </w:rPr>
        <w:t>That</w:t>
      </w:r>
      <w:r w:rsidR="000C516A" w:rsidRPr="00962C3D">
        <w:rPr>
          <w:b/>
        </w:rPr>
        <w:t xml:space="preserve"> thine eyes may be open unto the supplication of thy servant, and unto the supplication of thy people Israel, to hearken unto them </w:t>
      </w:r>
      <w:r>
        <w:rPr>
          <w:b/>
        </w:rPr>
        <w:t>IN ALL THAT THEY CALL</w:t>
      </w:r>
      <w:r w:rsidR="000C516A" w:rsidRPr="00962C3D">
        <w:rPr>
          <w:b/>
        </w:rPr>
        <w:t xml:space="preserve"> for unto thee.</w:t>
      </w:r>
      <w:r w:rsidR="000C516A">
        <w:t xml:space="preserve"> </w:t>
      </w:r>
      <w:r w:rsidR="00962C3D">
        <w:t xml:space="preserve"> </w:t>
      </w:r>
    </w:p>
    <w:p w14:paraId="57851661" w14:textId="77777777" w:rsidR="000C516A" w:rsidRDefault="00A40046" w:rsidP="000C516A">
      <w:pPr>
        <w:pStyle w:val="NoSpacing"/>
      </w:pPr>
      <w:r>
        <w:t xml:space="preserve">(Face Jerusalem when opportunity permits.  Focus more on praying with a pure heart and without ceasing, than which way is towards Jerusalem: </w:t>
      </w:r>
      <w:proofErr w:type="spellStart"/>
      <w:r w:rsidRPr="00A40046">
        <w:rPr>
          <w:b/>
        </w:rPr>
        <w:t>IThessalonians</w:t>
      </w:r>
      <w:proofErr w:type="spellEnd"/>
      <w:r w:rsidRPr="00A40046">
        <w:rPr>
          <w:b/>
        </w:rPr>
        <w:t xml:space="preserve"> 5:17</w:t>
      </w:r>
      <w:r w:rsidR="00962C3D">
        <w:t>.  This prophecy and supplication by King Solomon clearly illustrates the slavery in the Last Days to befall the true Israelites who would NOT re</w:t>
      </w:r>
      <w:r>
        <w:t>side in the land of Israel.</w:t>
      </w:r>
      <w:r w:rsidR="00962C3D">
        <w:t>)</w:t>
      </w:r>
    </w:p>
    <w:p w14:paraId="27B87263" w14:textId="77777777" w:rsidR="000C516A" w:rsidRPr="0089325E" w:rsidRDefault="000C516A" w:rsidP="00257ACB">
      <w:pPr>
        <w:pStyle w:val="NoSpacing"/>
        <w:rPr>
          <w:b/>
        </w:rPr>
      </w:pPr>
    </w:p>
    <w:p w14:paraId="6A091010" w14:textId="77777777" w:rsidR="00E9491B" w:rsidRPr="00A40046" w:rsidRDefault="00A40046" w:rsidP="00E9491B">
      <w:pPr>
        <w:pStyle w:val="NoSpacing"/>
        <w:rPr>
          <w:b/>
        </w:rPr>
      </w:pPr>
      <w:r>
        <w:rPr>
          <w:b/>
        </w:rPr>
        <w:t>Hosea 14:</w:t>
      </w:r>
      <w:r w:rsidR="00E9491B" w:rsidRPr="00A40046">
        <w:rPr>
          <w:b/>
        </w:rPr>
        <w:t>1</w:t>
      </w:r>
      <w:r>
        <w:rPr>
          <w:b/>
        </w:rPr>
        <w:t xml:space="preserve"> </w:t>
      </w:r>
      <w:r w:rsidR="00E9491B" w:rsidRPr="00A40046">
        <w:rPr>
          <w:b/>
        </w:rPr>
        <w:t xml:space="preserve">O </w:t>
      </w:r>
      <w:proofErr w:type="spellStart"/>
      <w:r w:rsidR="00E9491B" w:rsidRPr="00A40046">
        <w:rPr>
          <w:b/>
        </w:rPr>
        <w:t>israel</w:t>
      </w:r>
      <w:proofErr w:type="spellEnd"/>
      <w:r w:rsidR="00E9491B" w:rsidRPr="00A40046">
        <w:rPr>
          <w:b/>
        </w:rPr>
        <w:t xml:space="preserve">, return unto the LORD thy God; for thou hast fallen by thine iniquity. </w:t>
      </w:r>
    </w:p>
    <w:p w14:paraId="78BA1651" w14:textId="77777777" w:rsidR="00A40046" w:rsidRDefault="00A40046" w:rsidP="00E9491B">
      <w:pPr>
        <w:pStyle w:val="NoSpacing"/>
      </w:pPr>
      <w:r>
        <w:rPr>
          <w:b/>
        </w:rPr>
        <w:lastRenderedPageBreak/>
        <w:t>:</w:t>
      </w:r>
      <w:r w:rsidR="00E9491B" w:rsidRPr="00A40046">
        <w:rPr>
          <w:b/>
        </w:rPr>
        <w:t>2</w:t>
      </w:r>
      <w:r>
        <w:rPr>
          <w:b/>
        </w:rPr>
        <w:t xml:space="preserve"> </w:t>
      </w:r>
      <w:r w:rsidR="00E9491B" w:rsidRPr="00A40046">
        <w:rPr>
          <w:b/>
        </w:rPr>
        <w:t>Take with you words, and turn to the LORD: say unto him, Take away all iniquity, and receive us graciously</w:t>
      </w:r>
      <w:r w:rsidR="00E9491B" w:rsidRPr="00334256">
        <w:rPr>
          <w:b/>
        </w:rPr>
        <w:t>: so will we render the calves of our lips.</w:t>
      </w:r>
      <w:r w:rsidR="00E9491B">
        <w:t xml:space="preserve"> </w:t>
      </w:r>
      <w:r w:rsidR="00334256">
        <w:t xml:space="preserve"> </w:t>
      </w:r>
    </w:p>
    <w:p w14:paraId="15F71FD5" w14:textId="77777777" w:rsidR="00E9491B" w:rsidRDefault="00334256" w:rsidP="00E9491B">
      <w:pPr>
        <w:pStyle w:val="NoSpacing"/>
      </w:pPr>
      <w:r>
        <w:t>(Pray humbly and for forgiveness, because our sacrifices are no longer animals, but our prayers)</w:t>
      </w:r>
    </w:p>
    <w:p w14:paraId="448CF257" w14:textId="77777777" w:rsidR="005D3D87" w:rsidRDefault="005D3D87" w:rsidP="00E9491B">
      <w:pPr>
        <w:pStyle w:val="NoSpacing"/>
      </w:pPr>
    </w:p>
    <w:p w14:paraId="6E39C3C7" w14:textId="77777777" w:rsidR="00A40046" w:rsidRDefault="005D3D87" w:rsidP="00E9491B">
      <w:pPr>
        <w:pStyle w:val="NoSpacing"/>
      </w:pPr>
      <w:r w:rsidRPr="005D3D87">
        <w:rPr>
          <w:b/>
        </w:rPr>
        <w:t>James 1:5</w:t>
      </w:r>
      <w:r>
        <w:t xml:space="preserve"> </w:t>
      </w:r>
      <w:r w:rsidRPr="00DA1020">
        <w:rPr>
          <w:b/>
        </w:rPr>
        <w:t xml:space="preserve">If any of you lack wisdom, let him ask of God, that giveth to all men liberally, and </w:t>
      </w:r>
      <w:proofErr w:type="spellStart"/>
      <w:r w:rsidRPr="00DA1020">
        <w:rPr>
          <w:b/>
        </w:rPr>
        <w:t>upbraideth</w:t>
      </w:r>
      <w:proofErr w:type="spellEnd"/>
      <w:r w:rsidRPr="00DA1020">
        <w:rPr>
          <w:b/>
        </w:rPr>
        <w:t xml:space="preserve"> not; and it shall be given him.</w:t>
      </w:r>
      <w:r w:rsidR="008B6F8D">
        <w:t xml:space="preserve"> </w:t>
      </w:r>
    </w:p>
    <w:p w14:paraId="391890C5" w14:textId="77777777" w:rsidR="005D3D87" w:rsidRDefault="008B6F8D" w:rsidP="00E9491B">
      <w:pPr>
        <w:pStyle w:val="NoSpacing"/>
      </w:pPr>
      <w:r w:rsidRPr="00DA1020">
        <w:t>(We are to pray for wisdom in order to understand the bible and the LORD, or how to resolve our challenges and problems</w:t>
      </w:r>
      <w:r w:rsidR="00DA1020" w:rsidRPr="00DA1020">
        <w:t>.  The LORD will bless us, we have to be humble and ask though.</w:t>
      </w:r>
      <w:r w:rsidRPr="00DA1020">
        <w:t>)</w:t>
      </w:r>
    </w:p>
    <w:p w14:paraId="7E76A98F" w14:textId="77777777" w:rsidR="005C5044" w:rsidRDefault="005C5044" w:rsidP="00257ACB">
      <w:pPr>
        <w:pStyle w:val="NoSpacing"/>
      </w:pPr>
    </w:p>
    <w:p w14:paraId="2953C48B" w14:textId="77777777" w:rsidR="005D3D87" w:rsidRPr="00A40046" w:rsidRDefault="00A40046" w:rsidP="005D3D87">
      <w:pPr>
        <w:pStyle w:val="NoSpacing"/>
        <w:rPr>
          <w:b/>
        </w:rPr>
      </w:pPr>
      <w:r>
        <w:rPr>
          <w:b/>
        </w:rPr>
        <w:t>Luke 11:</w:t>
      </w:r>
      <w:r w:rsidR="005D3D87" w:rsidRPr="00A40046">
        <w:rPr>
          <w:b/>
        </w:rPr>
        <w:t>11</w:t>
      </w:r>
      <w:r>
        <w:rPr>
          <w:b/>
        </w:rPr>
        <w:t xml:space="preserve"> </w:t>
      </w:r>
      <w:r w:rsidR="005D3D87" w:rsidRPr="00A40046">
        <w:rPr>
          <w:b/>
        </w:rPr>
        <w:t xml:space="preserve">If a son shall ask bread of any of you that is a father, will he give him a stone? or if he ask a fish, will he for a fish give him a serpent? </w:t>
      </w:r>
    </w:p>
    <w:p w14:paraId="0DA7CA10" w14:textId="77777777" w:rsidR="005D3D87" w:rsidRPr="00A40046" w:rsidRDefault="00A40046" w:rsidP="005D3D87">
      <w:pPr>
        <w:pStyle w:val="NoSpacing"/>
        <w:rPr>
          <w:b/>
        </w:rPr>
      </w:pPr>
      <w:r>
        <w:rPr>
          <w:b/>
        </w:rPr>
        <w:t>:</w:t>
      </w:r>
      <w:r w:rsidR="005D3D87" w:rsidRPr="00A40046">
        <w:rPr>
          <w:b/>
        </w:rPr>
        <w:t>12</w:t>
      </w:r>
      <w:r>
        <w:rPr>
          <w:b/>
        </w:rPr>
        <w:t xml:space="preserve"> </w:t>
      </w:r>
      <w:r w:rsidR="005D3D87" w:rsidRPr="00A40046">
        <w:rPr>
          <w:b/>
        </w:rPr>
        <w:t xml:space="preserve">Or if he shall ask an egg, will he offer him a scorpion? </w:t>
      </w:r>
    </w:p>
    <w:p w14:paraId="78FF78D0" w14:textId="77777777" w:rsidR="00A40046" w:rsidRDefault="00A40046" w:rsidP="005D3D87">
      <w:pPr>
        <w:pStyle w:val="NoSpacing"/>
      </w:pPr>
      <w:r>
        <w:rPr>
          <w:b/>
        </w:rPr>
        <w:t>:</w:t>
      </w:r>
      <w:r w:rsidR="005D3D87" w:rsidRPr="00A40046">
        <w:rPr>
          <w:b/>
        </w:rPr>
        <w:t>13</w:t>
      </w:r>
      <w:r>
        <w:rPr>
          <w:b/>
        </w:rPr>
        <w:t xml:space="preserve"> </w:t>
      </w:r>
      <w:r w:rsidR="005D3D87" w:rsidRPr="00A40046">
        <w:rPr>
          <w:b/>
        </w:rPr>
        <w:t>If</w:t>
      </w:r>
      <w:r w:rsidR="005D3D87" w:rsidRPr="00DA1020">
        <w:rPr>
          <w:b/>
        </w:rPr>
        <w:t xml:space="preserve"> ye then, being evil, know how to give good gifts unto your children: how much more shall your heavenly Father give the Holy Spirit to them that ask him?</w:t>
      </w:r>
      <w:r w:rsidR="00DA1020">
        <w:t xml:space="preserve"> </w:t>
      </w:r>
    </w:p>
    <w:p w14:paraId="7BCABBD2" w14:textId="77777777" w:rsidR="005D3D87" w:rsidRDefault="00DA1020" w:rsidP="005D3D87">
      <w:pPr>
        <w:pStyle w:val="NoSpacing"/>
      </w:pPr>
      <w:r>
        <w:t>(If sinful people give their children good gifts and what they ask for</w:t>
      </w:r>
      <w:r w:rsidR="00A40046">
        <w:t>, we can be assured that the Most High</w:t>
      </w:r>
      <w:r>
        <w:t xml:space="preserve"> will answer our prayers and give us his Holy Spirit)</w:t>
      </w:r>
    </w:p>
    <w:p w14:paraId="2B9455A9" w14:textId="77777777" w:rsidR="005D3D87" w:rsidRDefault="005D3D87" w:rsidP="005D3D87">
      <w:pPr>
        <w:pStyle w:val="NoSpacing"/>
      </w:pPr>
    </w:p>
    <w:p w14:paraId="74A6FD4C" w14:textId="77777777" w:rsidR="00A40046" w:rsidRDefault="005D3D87" w:rsidP="005D3D87">
      <w:pPr>
        <w:pStyle w:val="NoSpacing"/>
        <w:rPr>
          <w:b/>
        </w:rPr>
      </w:pPr>
      <w:proofErr w:type="spellStart"/>
      <w:r w:rsidRPr="005D3D87">
        <w:rPr>
          <w:b/>
        </w:rPr>
        <w:t>IThessalonians</w:t>
      </w:r>
      <w:proofErr w:type="spellEnd"/>
      <w:r w:rsidRPr="005D3D87">
        <w:rPr>
          <w:b/>
        </w:rPr>
        <w:t xml:space="preserve"> 5:17</w:t>
      </w:r>
      <w:r>
        <w:rPr>
          <w:b/>
        </w:rPr>
        <w:t xml:space="preserve"> </w:t>
      </w:r>
      <w:r w:rsidRPr="00DA1020">
        <w:rPr>
          <w:b/>
        </w:rPr>
        <w:t>Pray without ceasing.</w:t>
      </w:r>
      <w:r w:rsidR="00DA1020" w:rsidRPr="00DA1020">
        <w:rPr>
          <w:b/>
        </w:rPr>
        <w:t xml:space="preserve"> </w:t>
      </w:r>
    </w:p>
    <w:p w14:paraId="455042B2" w14:textId="77777777" w:rsidR="005D3D87" w:rsidRDefault="00DA1020" w:rsidP="005D3D87">
      <w:pPr>
        <w:pStyle w:val="NoSpacing"/>
      </w:pPr>
      <w:r>
        <w:t>(Pray always.  We must pray to the LORD because we need him in all things)</w:t>
      </w:r>
    </w:p>
    <w:p w14:paraId="331B8AB2" w14:textId="77777777" w:rsidR="00307E28" w:rsidRDefault="00307E28" w:rsidP="005D3D87">
      <w:pPr>
        <w:pStyle w:val="NoSpacing"/>
      </w:pPr>
    </w:p>
    <w:p w14:paraId="42A494F2" w14:textId="77777777" w:rsidR="00307E28" w:rsidRPr="00C767AC" w:rsidRDefault="00A40046" w:rsidP="005D3D87">
      <w:pPr>
        <w:pStyle w:val="NoSpacing"/>
        <w:rPr>
          <w:b/>
        </w:rPr>
      </w:pPr>
      <w:r>
        <w:rPr>
          <w:b/>
        </w:rPr>
        <w:t>Ecclesiasticus 17</w:t>
      </w:r>
      <w:r w:rsidR="00307E28" w:rsidRPr="00307E28">
        <w:rPr>
          <w:b/>
        </w:rPr>
        <w:t xml:space="preserve">:25 </w:t>
      </w:r>
      <w:r w:rsidR="00307E28" w:rsidRPr="00C767AC">
        <w:rPr>
          <w:b/>
        </w:rPr>
        <w:t>Return unto the Lord, and forsake thy sins, make thy prayer before his face, and offend less.</w:t>
      </w:r>
    </w:p>
    <w:p w14:paraId="3EF2F04A" w14:textId="77777777" w:rsidR="00307E28" w:rsidRDefault="00307E28" w:rsidP="005D3D87">
      <w:pPr>
        <w:pStyle w:val="NoSpacing"/>
      </w:pPr>
      <w:r w:rsidRPr="00C767AC">
        <w:rPr>
          <w:b/>
        </w:rPr>
        <w:t>:26 Turn again to the most High, and turn away from iniquity: for he will lead thee out of darkness into the light of health, and hate thou abomination vehemently.</w:t>
      </w:r>
      <w:r w:rsidR="00C767AC">
        <w:t xml:space="preserve"> (Forsaking our sins is very key in praying)</w:t>
      </w:r>
    </w:p>
    <w:p w14:paraId="08F921B3" w14:textId="77777777" w:rsidR="00611BEB" w:rsidRDefault="00611BEB" w:rsidP="005D3D87">
      <w:pPr>
        <w:pStyle w:val="NoSpacing"/>
      </w:pPr>
    </w:p>
    <w:p w14:paraId="588E8932" w14:textId="77777777" w:rsidR="00611BEB" w:rsidRDefault="009733B3" w:rsidP="005D3D87">
      <w:pPr>
        <w:pStyle w:val="NoSpacing"/>
      </w:pPr>
      <w:r w:rsidRPr="000A5746">
        <w:rPr>
          <w:b/>
        </w:rPr>
        <w:t>Luke 21:36</w:t>
      </w:r>
      <w:r>
        <w:t xml:space="preserve"> </w:t>
      </w:r>
      <w:r w:rsidRPr="00C767AC">
        <w:rPr>
          <w:b/>
        </w:rPr>
        <w:t>Watch ye therefore, and pray always, that ye may be accounted worthy to escape all these things that shall come to pass, and to stand before the Son of man.</w:t>
      </w:r>
      <w:r w:rsidR="00C767AC" w:rsidRPr="00C767AC">
        <w:rPr>
          <w:b/>
        </w:rPr>
        <w:t xml:space="preserve">  </w:t>
      </w:r>
      <w:r w:rsidR="00C767AC">
        <w:t>(Watch the signs of the times and the prophecies of the bible unfolding, and pray that we may be saved)</w:t>
      </w:r>
    </w:p>
    <w:p w14:paraId="6F3233B4" w14:textId="77777777" w:rsidR="00631958" w:rsidRDefault="00631958" w:rsidP="005D3D87">
      <w:pPr>
        <w:pStyle w:val="NoSpacing"/>
      </w:pPr>
    </w:p>
    <w:p w14:paraId="73F679D9" w14:textId="77777777" w:rsidR="00631958" w:rsidRPr="00A40046" w:rsidRDefault="00A40046" w:rsidP="00631958">
      <w:pPr>
        <w:pStyle w:val="NoSpacing"/>
        <w:rPr>
          <w:b/>
        </w:rPr>
      </w:pPr>
      <w:r>
        <w:rPr>
          <w:b/>
        </w:rPr>
        <w:t>Luke 18:</w:t>
      </w:r>
      <w:r w:rsidR="00631958" w:rsidRPr="00A40046">
        <w:rPr>
          <w:b/>
        </w:rPr>
        <w:t>9</w:t>
      </w:r>
      <w:r>
        <w:rPr>
          <w:b/>
        </w:rPr>
        <w:t xml:space="preserve"> </w:t>
      </w:r>
      <w:r w:rsidR="00631958" w:rsidRPr="00A40046">
        <w:rPr>
          <w:b/>
        </w:rPr>
        <w:t xml:space="preserve">And he </w:t>
      </w:r>
      <w:proofErr w:type="spellStart"/>
      <w:r w:rsidR="00631958" w:rsidRPr="00A40046">
        <w:rPr>
          <w:b/>
        </w:rPr>
        <w:t>spake</w:t>
      </w:r>
      <w:proofErr w:type="spellEnd"/>
      <w:r w:rsidR="00631958" w:rsidRPr="00A40046">
        <w:rPr>
          <w:b/>
        </w:rPr>
        <w:t xml:space="preserve"> this parable unto certain which trusted in themselves that they were righteous, and despised others: </w:t>
      </w:r>
    </w:p>
    <w:p w14:paraId="51AD649B" w14:textId="77777777" w:rsidR="00631958" w:rsidRPr="00A40046" w:rsidRDefault="00A40046" w:rsidP="00631958">
      <w:pPr>
        <w:pStyle w:val="NoSpacing"/>
        <w:rPr>
          <w:b/>
        </w:rPr>
      </w:pPr>
      <w:r>
        <w:rPr>
          <w:b/>
        </w:rPr>
        <w:t>:</w:t>
      </w:r>
      <w:r w:rsidR="00631958" w:rsidRPr="00A40046">
        <w:rPr>
          <w:b/>
        </w:rPr>
        <w:t>10</w:t>
      </w:r>
      <w:r>
        <w:rPr>
          <w:b/>
        </w:rPr>
        <w:t xml:space="preserve"> </w:t>
      </w:r>
      <w:r w:rsidR="00631958" w:rsidRPr="00A40046">
        <w:rPr>
          <w:b/>
        </w:rPr>
        <w:t xml:space="preserve">Two men went up into the temple to pray; the one a Pharisee, and the other a publican. </w:t>
      </w:r>
    </w:p>
    <w:p w14:paraId="03F96202" w14:textId="77777777" w:rsidR="00631958" w:rsidRPr="00A40046" w:rsidRDefault="00A40046" w:rsidP="00631958">
      <w:pPr>
        <w:pStyle w:val="NoSpacing"/>
        <w:rPr>
          <w:b/>
        </w:rPr>
      </w:pPr>
      <w:r>
        <w:rPr>
          <w:b/>
        </w:rPr>
        <w:t>:</w:t>
      </w:r>
      <w:r w:rsidR="00631958" w:rsidRPr="00A40046">
        <w:rPr>
          <w:b/>
        </w:rPr>
        <w:t>11</w:t>
      </w:r>
      <w:r>
        <w:rPr>
          <w:b/>
        </w:rPr>
        <w:t xml:space="preserve"> </w:t>
      </w:r>
      <w:r w:rsidR="00631958" w:rsidRPr="00A40046">
        <w:rPr>
          <w:b/>
        </w:rPr>
        <w:t xml:space="preserve">The Pharisee stood and prayed thus with himself, God, I thank thee, that I am not as other men are, extortioners, unjust, adulterers, or even as this publican. </w:t>
      </w:r>
    </w:p>
    <w:p w14:paraId="11319616" w14:textId="77777777" w:rsidR="00631958" w:rsidRPr="00A40046" w:rsidRDefault="00A40046" w:rsidP="00631958">
      <w:pPr>
        <w:pStyle w:val="NoSpacing"/>
        <w:rPr>
          <w:b/>
        </w:rPr>
      </w:pPr>
      <w:r>
        <w:rPr>
          <w:b/>
        </w:rPr>
        <w:t>:</w:t>
      </w:r>
      <w:r w:rsidR="00631958" w:rsidRPr="00A40046">
        <w:rPr>
          <w:b/>
        </w:rPr>
        <w:t>12</w:t>
      </w:r>
      <w:r>
        <w:rPr>
          <w:b/>
        </w:rPr>
        <w:t xml:space="preserve"> </w:t>
      </w:r>
      <w:r w:rsidR="00631958" w:rsidRPr="00A40046">
        <w:rPr>
          <w:b/>
        </w:rPr>
        <w:t xml:space="preserve">I fast twice in the week, I give tithes of all that I possess. </w:t>
      </w:r>
    </w:p>
    <w:p w14:paraId="365775AD" w14:textId="77777777" w:rsidR="00631958" w:rsidRPr="00A40046" w:rsidRDefault="00A40046" w:rsidP="00631958">
      <w:pPr>
        <w:pStyle w:val="NoSpacing"/>
        <w:rPr>
          <w:b/>
        </w:rPr>
      </w:pPr>
      <w:r>
        <w:rPr>
          <w:b/>
        </w:rPr>
        <w:t>:</w:t>
      </w:r>
      <w:r w:rsidR="00631958" w:rsidRPr="00A40046">
        <w:rPr>
          <w:b/>
        </w:rPr>
        <w:t>13</w:t>
      </w:r>
      <w:r>
        <w:rPr>
          <w:b/>
        </w:rPr>
        <w:t xml:space="preserve"> </w:t>
      </w:r>
      <w:r w:rsidR="00631958" w:rsidRPr="00A40046">
        <w:rPr>
          <w:b/>
        </w:rPr>
        <w:t xml:space="preserve">And the publican, standing afar off, would not lift up so much as his eyes unto heaven, but smote upon his breast, saying, God be merciful to me a sinner. </w:t>
      </w:r>
    </w:p>
    <w:p w14:paraId="544A43B7" w14:textId="77777777" w:rsidR="00631958" w:rsidRDefault="00A40046" w:rsidP="00631958">
      <w:pPr>
        <w:pStyle w:val="NoSpacing"/>
      </w:pPr>
      <w:r>
        <w:rPr>
          <w:b/>
        </w:rPr>
        <w:t>:</w:t>
      </w:r>
      <w:r w:rsidR="00631958" w:rsidRPr="00A40046">
        <w:rPr>
          <w:b/>
        </w:rPr>
        <w:t>14</w:t>
      </w:r>
      <w:r>
        <w:rPr>
          <w:b/>
        </w:rPr>
        <w:t xml:space="preserve"> </w:t>
      </w:r>
      <w:r w:rsidR="00631958" w:rsidRPr="00A40046">
        <w:rPr>
          <w:b/>
        </w:rPr>
        <w:t>I tell</w:t>
      </w:r>
      <w:r w:rsidR="00631958" w:rsidRPr="005E1DB5">
        <w:rPr>
          <w:b/>
        </w:rPr>
        <w:t xml:space="preserve"> you, this man went down to his house justified rather than the other: for every one that </w:t>
      </w:r>
      <w:proofErr w:type="spellStart"/>
      <w:r w:rsidR="00631958" w:rsidRPr="005E1DB5">
        <w:rPr>
          <w:b/>
        </w:rPr>
        <w:t>exalteth</w:t>
      </w:r>
      <w:proofErr w:type="spellEnd"/>
      <w:r w:rsidR="00631958" w:rsidRPr="005E1DB5">
        <w:rPr>
          <w:b/>
        </w:rPr>
        <w:t xml:space="preserve"> himself shall be abased; and he that </w:t>
      </w:r>
      <w:proofErr w:type="spellStart"/>
      <w:r w:rsidR="00631958" w:rsidRPr="005E1DB5">
        <w:rPr>
          <w:b/>
        </w:rPr>
        <w:t>humbleth</w:t>
      </w:r>
      <w:proofErr w:type="spellEnd"/>
      <w:r w:rsidR="00631958" w:rsidRPr="005E1DB5">
        <w:rPr>
          <w:b/>
        </w:rPr>
        <w:t xml:space="preserve"> himself shall be exalted.</w:t>
      </w:r>
      <w:r w:rsidR="005E1DB5">
        <w:t xml:space="preserve">  (Pray in humility)</w:t>
      </w:r>
    </w:p>
    <w:p w14:paraId="4014A377" w14:textId="77777777" w:rsidR="009A468E" w:rsidRDefault="009A468E" w:rsidP="00631958">
      <w:pPr>
        <w:pStyle w:val="NoSpacing"/>
      </w:pPr>
    </w:p>
    <w:p w14:paraId="72CFD9DA" w14:textId="77777777" w:rsidR="009A468E" w:rsidRPr="00A40046" w:rsidRDefault="00A40046" w:rsidP="009A468E">
      <w:pPr>
        <w:pStyle w:val="NoSpacing"/>
        <w:rPr>
          <w:b/>
        </w:rPr>
      </w:pPr>
      <w:proofErr w:type="spellStart"/>
      <w:r>
        <w:rPr>
          <w:b/>
        </w:rPr>
        <w:t>ICorinthians</w:t>
      </w:r>
      <w:proofErr w:type="spellEnd"/>
      <w:r>
        <w:rPr>
          <w:b/>
        </w:rPr>
        <w:t xml:space="preserve"> 11:</w:t>
      </w:r>
      <w:r w:rsidR="009A468E" w:rsidRPr="00A40046">
        <w:rPr>
          <w:b/>
        </w:rPr>
        <w:t>4</w:t>
      </w:r>
      <w:r>
        <w:rPr>
          <w:b/>
        </w:rPr>
        <w:t xml:space="preserve"> </w:t>
      </w:r>
      <w:r w:rsidR="009A468E" w:rsidRPr="00A40046">
        <w:rPr>
          <w:b/>
        </w:rPr>
        <w:t xml:space="preserve">Every man praying or prophesying, having his head covered, </w:t>
      </w:r>
      <w:proofErr w:type="spellStart"/>
      <w:r w:rsidR="009A468E" w:rsidRPr="00A40046">
        <w:rPr>
          <w:b/>
        </w:rPr>
        <w:t>dishonoureth</w:t>
      </w:r>
      <w:proofErr w:type="spellEnd"/>
      <w:r w:rsidR="009A468E" w:rsidRPr="00A40046">
        <w:rPr>
          <w:b/>
        </w:rPr>
        <w:t xml:space="preserve"> his head. </w:t>
      </w:r>
    </w:p>
    <w:p w14:paraId="2AE5874B" w14:textId="77777777" w:rsidR="009A468E" w:rsidRPr="00A40046" w:rsidRDefault="00A40046" w:rsidP="009A468E">
      <w:pPr>
        <w:pStyle w:val="NoSpacing"/>
        <w:rPr>
          <w:b/>
        </w:rPr>
      </w:pPr>
      <w:r>
        <w:rPr>
          <w:b/>
        </w:rPr>
        <w:t>:</w:t>
      </w:r>
      <w:r w:rsidR="009A468E" w:rsidRPr="00A40046">
        <w:rPr>
          <w:b/>
        </w:rPr>
        <w:t>5</w:t>
      </w:r>
      <w:r>
        <w:rPr>
          <w:b/>
        </w:rPr>
        <w:t xml:space="preserve"> </w:t>
      </w:r>
      <w:r w:rsidR="009A468E" w:rsidRPr="00A40046">
        <w:rPr>
          <w:b/>
        </w:rPr>
        <w:t xml:space="preserve">But every woman that </w:t>
      </w:r>
      <w:proofErr w:type="spellStart"/>
      <w:r w:rsidR="009A468E" w:rsidRPr="00A40046">
        <w:rPr>
          <w:b/>
        </w:rPr>
        <w:t>prayeth</w:t>
      </w:r>
      <w:proofErr w:type="spellEnd"/>
      <w:r w:rsidR="009A468E" w:rsidRPr="00A40046">
        <w:rPr>
          <w:b/>
        </w:rPr>
        <w:t xml:space="preserve"> or </w:t>
      </w:r>
      <w:proofErr w:type="spellStart"/>
      <w:r w:rsidR="009A468E" w:rsidRPr="00A40046">
        <w:rPr>
          <w:b/>
        </w:rPr>
        <w:t>prophesieth</w:t>
      </w:r>
      <w:proofErr w:type="spellEnd"/>
      <w:r w:rsidR="009A468E" w:rsidRPr="00A40046">
        <w:rPr>
          <w:b/>
        </w:rPr>
        <w:t xml:space="preserve"> with her head uncovered </w:t>
      </w:r>
      <w:proofErr w:type="spellStart"/>
      <w:r w:rsidR="009A468E" w:rsidRPr="00A40046">
        <w:rPr>
          <w:b/>
        </w:rPr>
        <w:t>dishonoureth</w:t>
      </w:r>
      <w:proofErr w:type="spellEnd"/>
      <w:r w:rsidR="009A468E" w:rsidRPr="00A40046">
        <w:rPr>
          <w:b/>
        </w:rPr>
        <w:t xml:space="preserve"> her head: for that is even all one as if she were shaven. </w:t>
      </w:r>
    </w:p>
    <w:p w14:paraId="42840EE7" w14:textId="77777777" w:rsidR="00A40046" w:rsidRDefault="00A40046" w:rsidP="009733B3">
      <w:pPr>
        <w:pStyle w:val="NoSpacing"/>
      </w:pPr>
      <w:r>
        <w:rPr>
          <w:b/>
        </w:rPr>
        <w:t>:</w:t>
      </w:r>
      <w:r w:rsidR="009A468E" w:rsidRPr="00A40046">
        <w:rPr>
          <w:b/>
        </w:rPr>
        <w:t>6</w:t>
      </w:r>
      <w:r>
        <w:rPr>
          <w:b/>
        </w:rPr>
        <w:t xml:space="preserve"> </w:t>
      </w:r>
      <w:r w:rsidR="009A468E" w:rsidRPr="00A40046">
        <w:rPr>
          <w:b/>
        </w:rPr>
        <w:t>For if the woman be not covered, let her also be shorn: but if it be a shame for a woman to be shorn or shaven, let her be covered.</w:t>
      </w:r>
      <w:r w:rsidR="009A468E" w:rsidRPr="009A468E">
        <w:t xml:space="preserve"> </w:t>
      </w:r>
      <w:r w:rsidR="005E1DB5">
        <w:t xml:space="preserve"> </w:t>
      </w:r>
    </w:p>
    <w:p w14:paraId="5F3C98C5" w14:textId="77777777" w:rsidR="00505AE1" w:rsidRDefault="005E1DB5" w:rsidP="009733B3">
      <w:pPr>
        <w:pStyle w:val="NoSpacing"/>
      </w:pPr>
      <w:r>
        <w:t xml:space="preserve">(A woman MUST have her head covered every time she prays or she dishonors her man, Christ and the Heavenly Father.  Even if she is NOT married, and her hair is NOT a covering for prayer, because then men would always sin when they prayed.  Nor is this command and law only for women of Corinth, </w:t>
      </w:r>
      <w:proofErr w:type="spellStart"/>
      <w:r w:rsidRPr="00A40046">
        <w:rPr>
          <w:b/>
        </w:rPr>
        <w:t>IITimothy</w:t>
      </w:r>
      <w:proofErr w:type="spellEnd"/>
      <w:r w:rsidRPr="00A40046">
        <w:rPr>
          <w:b/>
        </w:rPr>
        <w:t xml:space="preserve"> 3:16</w:t>
      </w:r>
      <w:r>
        <w:t>.)</w:t>
      </w:r>
    </w:p>
    <w:p w14:paraId="32BDAA23" w14:textId="77777777" w:rsidR="00850264" w:rsidRPr="00850264" w:rsidRDefault="00850264" w:rsidP="003C50A1">
      <w:pPr>
        <w:pStyle w:val="NoSpacing"/>
      </w:pPr>
      <w:r w:rsidRPr="003C50A1">
        <w:rPr>
          <w:b/>
        </w:rPr>
        <w:t>John 15:8 If ye abide in me, and my words abide in you, ye shall ask what ye will, and it shall be done unto you.</w:t>
      </w:r>
      <w:r w:rsidRPr="00850264">
        <w:t>  (By bei</w:t>
      </w:r>
      <w:r w:rsidR="00D62AEE">
        <w:t xml:space="preserve">ng true disciples of Jesus, </w:t>
      </w:r>
      <w:r w:rsidRPr="00850264">
        <w:t>we will receive what we pray for</w:t>
      </w:r>
      <w:r w:rsidR="00D62AEE">
        <w:t>.</w:t>
      </w:r>
      <w:r w:rsidRPr="00850264">
        <w:t>)</w:t>
      </w:r>
    </w:p>
    <w:p w14:paraId="3134E21F" w14:textId="77777777" w:rsidR="00850264" w:rsidRPr="00850264" w:rsidRDefault="00850264" w:rsidP="003C50A1">
      <w:pPr>
        <w:pStyle w:val="NoSpacing"/>
      </w:pPr>
    </w:p>
    <w:p w14:paraId="54D39E32" w14:textId="77777777" w:rsidR="00D62AEE" w:rsidRDefault="00850264" w:rsidP="003C50A1">
      <w:pPr>
        <w:pStyle w:val="NoSpacing"/>
      </w:pPr>
      <w:proofErr w:type="spellStart"/>
      <w:r w:rsidRPr="003C50A1">
        <w:rPr>
          <w:b/>
        </w:rPr>
        <w:t>IPeter</w:t>
      </w:r>
      <w:proofErr w:type="spellEnd"/>
      <w:r w:rsidRPr="003C50A1">
        <w:rPr>
          <w:b/>
        </w:rPr>
        <w:t xml:space="preserve"> 3:7 Likewise, ye husbands, dwell with them according to knowledge, giving </w:t>
      </w:r>
      <w:proofErr w:type="spellStart"/>
      <w:r w:rsidRPr="003C50A1">
        <w:rPr>
          <w:b/>
        </w:rPr>
        <w:t>honour</w:t>
      </w:r>
      <w:proofErr w:type="spellEnd"/>
      <w:r w:rsidRPr="003C50A1">
        <w:rPr>
          <w:b/>
        </w:rPr>
        <w:t xml:space="preserve"> unto the wife, as unto the weaker vessel, and as being heirs together of the grace of life; that your prayers be not hindered.</w:t>
      </w:r>
      <w:r w:rsidRPr="00850264">
        <w:t xml:space="preserve"> </w:t>
      </w:r>
    </w:p>
    <w:p w14:paraId="5568C352" w14:textId="77777777" w:rsidR="00850264" w:rsidRPr="00850264" w:rsidRDefault="00850264" w:rsidP="003C50A1">
      <w:pPr>
        <w:pStyle w:val="NoSpacing"/>
      </w:pPr>
      <w:r w:rsidRPr="00850264">
        <w:t>(Dwell with your woman or wife according to the bible, NOT according to religion or society's standards, so that your prayers are heard and not hindered.)</w:t>
      </w:r>
    </w:p>
    <w:p w14:paraId="2F1A14DB" w14:textId="77777777" w:rsidR="00850264" w:rsidRDefault="00850264" w:rsidP="009733B3">
      <w:pPr>
        <w:pStyle w:val="NoSpacing"/>
        <w:rPr>
          <w:b/>
        </w:rPr>
      </w:pPr>
    </w:p>
    <w:p w14:paraId="169ED6E6" w14:textId="77777777" w:rsidR="00850264" w:rsidRDefault="00850264" w:rsidP="009733B3">
      <w:pPr>
        <w:pStyle w:val="NoSpacing"/>
        <w:rPr>
          <w:b/>
        </w:rPr>
      </w:pPr>
    </w:p>
    <w:p w14:paraId="66A6F804" w14:textId="77777777" w:rsidR="00631958" w:rsidRDefault="00D62AEE" w:rsidP="009733B3">
      <w:pPr>
        <w:pStyle w:val="NoSpacing"/>
      </w:pPr>
      <w:r w:rsidRPr="00D62AEE">
        <w:t xml:space="preserve">1611 king </w:t>
      </w:r>
      <w:proofErr w:type="spellStart"/>
      <w:r w:rsidRPr="00D62AEE">
        <w:t>james</w:t>
      </w:r>
      <w:proofErr w:type="spellEnd"/>
      <w:r w:rsidRPr="00D62AEE">
        <w:t xml:space="preserve"> version bible; </w:t>
      </w:r>
      <w:r>
        <w:t xml:space="preserve"> </w:t>
      </w:r>
      <w:hyperlink r:id="rId4" w:history="1">
        <w:r w:rsidRPr="00C61D10">
          <w:rPr>
            <w:rStyle w:val="Hyperlink"/>
          </w:rPr>
          <w:t>www.thetruththebible.com</w:t>
        </w:r>
      </w:hyperlink>
    </w:p>
    <w:p w14:paraId="2E858FB7" w14:textId="77777777" w:rsidR="00D62AEE" w:rsidRPr="00D62AEE" w:rsidRDefault="00D62AEE" w:rsidP="009733B3">
      <w:pPr>
        <w:pStyle w:val="NoSpacing"/>
      </w:pPr>
    </w:p>
    <w:sectPr w:rsidR="00D62AEE" w:rsidRPr="00D62AEE" w:rsidSect="00994C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IzNLE0N7QwtTRR0lEKTi0uzszPAykwrAUA4hiL6SwAAAA="/>
  </w:docVars>
  <w:rsids>
    <w:rsidRoot w:val="006102A5"/>
    <w:rsid w:val="000A5746"/>
    <w:rsid w:val="000C516A"/>
    <w:rsid w:val="001B0375"/>
    <w:rsid w:val="00257ACB"/>
    <w:rsid w:val="002C600B"/>
    <w:rsid w:val="00307E28"/>
    <w:rsid w:val="00334256"/>
    <w:rsid w:val="00374996"/>
    <w:rsid w:val="003C50A1"/>
    <w:rsid w:val="00505AE1"/>
    <w:rsid w:val="005617D4"/>
    <w:rsid w:val="005C5044"/>
    <w:rsid w:val="005D3D87"/>
    <w:rsid w:val="005E1DB5"/>
    <w:rsid w:val="006102A5"/>
    <w:rsid w:val="00611BEB"/>
    <w:rsid w:val="00631958"/>
    <w:rsid w:val="00734FF6"/>
    <w:rsid w:val="00850264"/>
    <w:rsid w:val="0089325E"/>
    <w:rsid w:val="008A7D6E"/>
    <w:rsid w:val="008B6F8D"/>
    <w:rsid w:val="008E579D"/>
    <w:rsid w:val="00906C6E"/>
    <w:rsid w:val="00962C3D"/>
    <w:rsid w:val="009733B3"/>
    <w:rsid w:val="00994C79"/>
    <w:rsid w:val="009A468E"/>
    <w:rsid w:val="009A7165"/>
    <w:rsid w:val="00A40046"/>
    <w:rsid w:val="00A7649C"/>
    <w:rsid w:val="00B35B9E"/>
    <w:rsid w:val="00BB6B20"/>
    <w:rsid w:val="00BE5051"/>
    <w:rsid w:val="00C767AC"/>
    <w:rsid w:val="00D20FC9"/>
    <w:rsid w:val="00D62AEE"/>
    <w:rsid w:val="00DA1020"/>
    <w:rsid w:val="00DC33CA"/>
    <w:rsid w:val="00DC6D2B"/>
    <w:rsid w:val="00DF6E83"/>
    <w:rsid w:val="00E42E1D"/>
    <w:rsid w:val="00E9491B"/>
    <w:rsid w:val="00EB379A"/>
    <w:rsid w:val="00F26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30808"/>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02A5"/>
    <w:pPr>
      <w:spacing w:after="0" w:line="240" w:lineRule="auto"/>
    </w:pPr>
  </w:style>
  <w:style w:type="paragraph" w:styleId="NormalWeb">
    <w:name w:val="Normal (Web)"/>
    <w:basedOn w:val="Normal"/>
    <w:uiPriority w:val="99"/>
    <w:unhideWhenUsed/>
    <w:rsid w:val="006102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0264"/>
    <w:rPr>
      <w:b/>
      <w:bCs/>
    </w:rPr>
  </w:style>
  <w:style w:type="character" w:styleId="Hyperlink">
    <w:name w:val="Hyperlink"/>
    <w:basedOn w:val="DefaultParagraphFont"/>
    <w:uiPriority w:val="99"/>
    <w:unhideWhenUsed/>
    <w:rsid w:val="00D62AE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7290">
      <w:bodyDiv w:val="1"/>
      <w:marLeft w:val="0"/>
      <w:marRight w:val="0"/>
      <w:marTop w:val="0"/>
      <w:marBottom w:val="0"/>
      <w:divBdr>
        <w:top w:val="none" w:sz="0" w:space="0" w:color="auto"/>
        <w:left w:val="none" w:sz="0" w:space="0" w:color="auto"/>
        <w:bottom w:val="none" w:sz="0" w:space="0" w:color="auto"/>
        <w:right w:val="none" w:sz="0" w:space="0" w:color="auto"/>
      </w:divBdr>
    </w:div>
    <w:div w:id="94714634">
      <w:bodyDiv w:val="1"/>
      <w:marLeft w:val="0"/>
      <w:marRight w:val="0"/>
      <w:marTop w:val="0"/>
      <w:marBottom w:val="0"/>
      <w:divBdr>
        <w:top w:val="none" w:sz="0" w:space="0" w:color="auto"/>
        <w:left w:val="none" w:sz="0" w:space="0" w:color="auto"/>
        <w:bottom w:val="none" w:sz="0" w:space="0" w:color="auto"/>
        <w:right w:val="none" w:sz="0" w:space="0" w:color="auto"/>
      </w:divBdr>
    </w:div>
    <w:div w:id="108161645">
      <w:bodyDiv w:val="1"/>
      <w:marLeft w:val="0"/>
      <w:marRight w:val="0"/>
      <w:marTop w:val="0"/>
      <w:marBottom w:val="0"/>
      <w:divBdr>
        <w:top w:val="none" w:sz="0" w:space="0" w:color="auto"/>
        <w:left w:val="none" w:sz="0" w:space="0" w:color="auto"/>
        <w:bottom w:val="none" w:sz="0" w:space="0" w:color="auto"/>
        <w:right w:val="none" w:sz="0" w:space="0" w:color="auto"/>
      </w:divBdr>
    </w:div>
    <w:div w:id="412748444">
      <w:bodyDiv w:val="1"/>
      <w:marLeft w:val="0"/>
      <w:marRight w:val="0"/>
      <w:marTop w:val="0"/>
      <w:marBottom w:val="0"/>
      <w:divBdr>
        <w:top w:val="none" w:sz="0" w:space="0" w:color="auto"/>
        <w:left w:val="none" w:sz="0" w:space="0" w:color="auto"/>
        <w:bottom w:val="none" w:sz="0" w:space="0" w:color="auto"/>
        <w:right w:val="none" w:sz="0" w:space="0" w:color="auto"/>
      </w:divBdr>
    </w:div>
    <w:div w:id="643661675">
      <w:bodyDiv w:val="1"/>
      <w:marLeft w:val="0"/>
      <w:marRight w:val="0"/>
      <w:marTop w:val="0"/>
      <w:marBottom w:val="0"/>
      <w:divBdr>
        <w:top w:val="none" w:sz="0" w:space="0" w:color="auto"/>
        <w:left w:val="none" w:sz="0" w:space="0" w:color="auto"/>
        <w:bottom w:val="none" w:sz="0" w:space="0" w:color="auto"/>
        <w:right w:val="none" w:sz="0" w:space="0" w:color="auto"/>
      </w:divBdr>
    </w:div>
    <w:div w:id="1289972207">
      <w:bodyDiv w:val="1"/>
      <w:marLeft w:val="0"/>
      <w:marRight w:val="0"/>
      <w:marTop w:val="0"/>
      <w:marBottom w:val="0"/>
      <w:divBdr>
        <w:top w:val="none" w:sz="0" w:space="0" w:color="auto"/>
        <w:left w:val="none" w:sz="0" w:space="0" w:color="auto"/>
        <w:bottom w:val="none" w:sz="0" w:space="0" w:color="auto"/>
        <w:right w:val="none" w:sz="0" w:space="0" w:color="auto"/>
      </w:divBdr>
    </w:div>
    <w:div w:id="1748072746">
      <w:bodyDiv w:val="1"/>
      <w:marLeft w:val="0"/>
      <w:marRight w:val="0"/>
      <w:marTop w:val="0"/>
      <w:marBottom w:val="0"/>
      <w:divBdr>
        <w:top w:val="none" w:sz="0" w:space="0" w:color="auto"/>
        <w:left w:val="none" w:sz="0" w:space="0" w:color="auto"/>
        <w:bottom w:val="none" w:sz="0" w:space="0" w:color="auto"/>
        <w:right w:val="none" w:sz="0" w:space="0" w:color="auto"/>
      </w:divBdr>
    </w:div>
    <w:div w:id="1872188638">
      <w:bodyDiv w:val="1"/>
      <w:marLeft w:val="0"/>
      <w:marRight w:val="0"/>
      <w:marTop w:val="0"/>
      <w:marBottom w:val="0"/>
      <w:divBdr>
        <w:top w:val="none" w:sz="0" w:space="0" w:color="auto"/>
        <w:left w:val="none" w:sz="0" w:space="0" w:color="auto"/>
        <w:bottom w:val="none" w:sz="0" w:space="0" w:color="auto"/>
        <w:right w:val="none" w:sz="0" w:space="0" w:color="auto"/>
      </w:divBdr>
    </w:div>
    <w:div w:id="209428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4T01:10:00Z</dcterms:created>
  <dcterms:modified xsi:type="dcterms:W3CDTF">2018-08-14T01:10:00Z</dcterms:modified>
</cp:coreProperties>
</file>